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5155ACE4" w:rsidR="00452228" w:rsidRDefault="00452228" w:rsidP="00A713BA">
      <w:pPr>
        <w:spacing w:after="0"/>
        <w:contextualSpacing/>
        <w:rPr>
          <w:b/>
          <w:bCs/>
        </w:rPr>
      </w:pPr>
      <w:proofErr w:type="spellStart"/>
      <w:proofErr w:type="gramStart"/>
      <w:r>
        <w:rPr>
          <w:b/>
          <w:bCs/>
        </w:rPr>
        <w:t>T</w:t>
      </w:r>
      <w:r w:rsidR="00A67996">
        <w:rPr>
          <w:b/>
          <w:bCs/>
        </w:rPr>
        <w:t>ugas</w:t>
      </w:r>
      <w:proofErr w:type="spellEnd"/>
      <w:r w:rsidR="00A67996"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  <w:proofErr w:type="gramEnd"/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539"/>
        <w:gridCol w:w="2471"/>
        <w:gridCol w:w="3006"/>
      </w:tblGrid>
      <w:tr w:rsidR="00452228" w14:paraId="2C56F6F0" w14:textId="77777777" w:rsidTr="00A67996">
        <w:trPr>
          <w:trHeight w:val="394"/>
        </w:trPr>
        <w:tc>
          <w:tcPr>
            <w:tcW w:w="3539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2471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A67996">
        <w:tc>
          <w:tcPr>
            <w:tcW w:w="3539" w:type="dxa"/>
          </w:tcPr>
          <w:p w14:paraId="420F5254" w14:textId="77777777" w:rsidR="00452228" w:rsidRDefault="00A67996" w:rsidP="00A67996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gramStart"/>
            <w:r w:rsidRPr="00A6799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.YOSUA</w:t>
            </w:r>
            <w:proofErr w:type="gramEnd"/>
            <w:r w:rsidRPr="00A6799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.P.HABAEHAN</w:t>
            </w:r>
          </w:p>
          <w:p w14:paraId="57769ECE" w14:textId="77777777" w:rsidR="00A67996" w:rsidRDefault="00A67996" w:rsidP="00A6799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G1F022025)</w:t>
            </w:r>
          </w:p>
          <w:p w14:paraId="7A31B46B" w14:textId="77777777" w:rsidR="00A67996" w:rsidRDefault="00A67996" w:rsidP="00A67996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DZNII SHOLEKHAH</w:t>
            </w:r>
          </w:p>
          <w:p w14:paraId="753F419F" w14:textId="77777777" w:rsidR="00A67996" w:rsidRDefault="00A67996" w:rsidP="00A6799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G1F022001)</w:t>
            </w:r>
          </w:p>
          <w:p w14:paraId="21D4A08B" w14:textId="77777777" w:rsidR="00A67996" w:rsidRDefault="00A67996" w:rsidP="00A67996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INDY FEBY AMAARA</w:t>
            </w:r>
          </w:p>
          <w:p w14:paraId="1F4C24FD" w14:textId="5957B375" w:rsidR="00A67996" w:rsidRPr="00A67996" w:rsidRDefault="00A67996" w:rsidP="00A6799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G1F022045)</w:t>
            </w:r>
          </w:p>
        </w:tc>
        <w:tc>
          <w:tcPr>
            <w:tcW w:w="2471" w:type="dxa"/>
          </w:tcPr>
          <w:p w14:paraId="4733C28B" w14:textId="79AA39D9" w:rsidR="00452228" w:rsidRDefault="00A67996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CH</w:t>
            </w:r>
          </w:p>
        </w:tc>
        <w:tc>
          <w:tcPr>
            <w:tcW w:w="3006" w:type="dxa"/>
          </w:tcPr>
          <w:p w14:paraId="27BB3706" w14:textId="7EFA1CAA" w:rsidR="00452228" w:rsidRDefault="00A67996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2 SEPTEMBER 2022</w:t>
            </w:r>
          </w:p>
        </w:tc>
      </w:tr>
    </w:tbl>
    <w:p w14:paraId="2658E646" w14:textId="77777777" w:rsidR="00AA4ED2" w:rsidRDefault="00AA4ED2"/>
    <w:p w14:paraId="6E600984" w14:textId="08E32D95" w:rsidR="00AA4ED2" w:rsidRPr="000F7557" w:rsidRDefault="00AA4E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bCs/>
        </w:rPr>
        <w:t>[</w:t>
      </w:r>
      <w:r w:rsidR="00A67996">
        <w:rPr>
          <w:b/>
          <w:bCs/>
        </w:rPr>
        <w:t>1</w:t>
      </w:r>
      <w:r w:rsidR="00A67996" w:rsidRPr="000F755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0F7557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0F7557">
        <w:rPr>
          <w:rFonts w:ascii="Times New Roman" w:hAnsi="Times New Roman" w:cs="Times New Roman"/>
          <w:b/>
          <w:bCs/>
          <w:sz w:val="24"/>
          <w:szCs w:val="24"/>
        </w:rPr>
        <w:t>Identifikasi</w:t>
      </w:r>
      <w:proofErr w:type="spellEnd"/>
      <w:r w:rsidRPr="000F75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0F755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55A0FDA" w14:textId="7119F97C" w:rsidR="00AA4ED2" w:rsidRPr="000F7557" w:rsidRDefault="00AA4ED2" w:rsidP="00AA4ED2">
      <w:pPr>
        <w:pStyle w:val="DaftarParagraf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variabel</w:t>
      </w:r>
      <w:proofErr w:type="spellEnd"/>
    </w:p>
    <w:p w14:paraId="7709C2AB" w14:textId="77777777" w:rsidR="002D440A" w:rsidRPr="000F7557" w:rsidRDefault="00A67996" w:rsidP="002D440A">
      <w:pPr>
        <w:pStyle w:val="NormalWeb"/>
        <w:spacing w:before="0" w:beforeAutospacing="0" w:after="150" w:afterAutospacing="0"/>
      </w:pPr>
      <w:r w:rsidRPr="000F7557">
        <w:rPr>
          <w:b/>
          <w:bCs/>
        </w:rPr>
        <w:t xml:space="preserve">                  </w:t>
      </w:r>
      <w:r w:rsidR="002D440A" w:rsidRPr="000F7557">
        <w:rPr>
          <w:b/>
          <w:bCs/>
        </w:rPr>
        <w:t>1.</w:t>
      </w:r>
      <w:r w:rsidR="002D440A" w:rsidRPr="000F7557">
        <w:t>    </w:t>
      </w:r>
      <w:r w:rsidR="002D440A" w:rsidRPr="000F7557">
        <w:rPr>
          <w:b/>
          <w:bCs/>
        </w:rPr>
        <w:t>Diketahui data penilaian mata kuliah di Universitas Bengkulu sebagai berikut:</w:t>
      </w:r>
    </w:p>
    <w:tbl>
      <w:tblPr>
        <w:tblW w:w="450" w:type="dxa"/>
        <w:tblInd w:w="166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2"/>
        <w:gridCol w:w="589"/>
        <w:gridCol w:w="1515"/>
      </w:tblGrid>
      <w:tr w:rsidR="002D440A" w:rsidRPr="000F7557" w14:paraId="2B9FDD80" w14:textId="77777777" w:rsidTr="002D440A">
        <w:trPr>
          <w:trHeight w:val="255"/>
        </w:trPr>
        <w:tc>
          <w:tcPr>
            <w:tcW w:w="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7E24D0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Nilai Abjad</w:t>
            </w:r>
          </w:p>
        </w:tc>
        <w:tc>
          <w:tcPr>
            <w:tcW w:w="3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5721CC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Nilai angka Mutu</w:t>
            </w:r>
          </w:p>
        </w:tc>
        <w:tc>
          <w:tcPr>
            <w:tcW w:w="3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FB8479C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Rentang Nilai</w:t>
            </w:r>
          </w:p>
        </w:tc>
      </w:tr>
      <w:tr w:rsidR="002D440A" w:rsidRPr="000F7557" w14:paraId="068F449B" w14:textId="77777777" w:rsidTr="002D440A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014953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 A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66B61D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4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6562E3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85-100</w:t>
            </w:r>
          </w:p>
        </w:tc>
      </w:tr>
      <w:tr w:rsidR="002D440A" w:rsidRPr="000F7557" w14:paraId="08BF8718" w14:textId="77777777" w:rsidTr="002D440A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147B33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A-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B4468D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3,75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D03757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80-84</w:t>
            </w:r>
          </w:p>
        </w:tc>
      </w:tr>
      <w:tr w:rsidR="002D440A" w:rsidRPr="000F7557" w14:paraId="0FC882DD" w14:textId="77777777" w:rsidTr="002D440A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6AE643C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B+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481455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3,5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40E61B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75-79</w:t>
            </w:r>
          </w:p>
        </w:tc>
      </w:tr>
      <w:tr w:rsidR="002D440A" w:rsidRPr="000F7557" w14:paraId="4965EB88" w14:textId="77777777" w:rsidTr="002D440A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50FEE0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B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04E9FC2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3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539AC9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70-74</w:t>
            </w:r>
          </w:p>
        </w:tc>
      </w:tr>
      <w:tr w:rsidR="002D440A" w:rsidRPr="000F7557" w14:paraId="332F22A1" w14:textId="77777777" w:rsidTr="002D440A">
        <w:trPr>
          <w:trHeight w:val="75"/>
        </w:trPr>
        <w:tc>
          <w:tcPr>
            <w:tcW w:w="7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09AA6E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B-</w:t>
            </w:r>
          </w:p>
        </w:tc>
        <w:tc>
          <w:tcPr>
            <w:tcW w:w="7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BDC18A0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2,75</w:t>
            </w:r>
          </w:p>
        </w:tc>
        <w:tc>
          <w:tcPr>
            <w:tcW w:w="9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5A983B8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65-69</w:t>
            </w:r>
          </w:p>
        </w:tc>
      </w:tr>
      <w:tr w:rsidR="002D440A" w:rsidRPr="000F7557" w14:paraId="3B0D2CF7" w14:textId="77777777" w:rsidTr="002D440A">
        <w:trPr>
          <w:trHeight w:val="75"/>
        </w:trPr>
        <w:tc>
          <w:tcPr>
            <w:tcW w:w="7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504CD6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C+</w:t>
            </w:r>
          </w:p>
        </w:tc>
        <w:tc>
          <w:tcPr>
            <w:tcW w:w="7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A0791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2,5</w:t>
            </w:r>
          </w:p>
        </w:tc>
        <w:tc>
          <w:tcPr>
            <w:tcW w:w="9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5369C3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60-64</w:t>
            </w:r>
          </w:p>
        </w:tc>
      </w:tr>
      <w:tr w:rsidR="002D440A" w:rsidRPr="000F7557" w14:paraId="52A0E978" w14:textId="77777777" w:rsidTr="002D440A">
        <w:trPr>
          <w:trHeight w:val="75"/>
        </w:trPr>
        <w:tc>
          <w:tcPr>
            <w:tcW w:w="7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82D261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 C</w:t>
            </w:r>
          </w:p>
        </w:tc>
        <w:tc>
          <w:tcPr>
            <w:tcW w:w="7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CD9420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2</w:t>
            </w:r>
          </w:p>
        </w:tc>
        <w:tc>
          <w:tcPr>
            <w:tcW w:w="9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B87502" w14:textId="77777777" w:rsidR="002D440A" w:rsidRPr="000F7557" w:rsidRDefault="002D440A" w:rsidP="002D440A">
            <w:pPr>
              <w:numPr>
                <w:ilvl w:val="0"/>
                <w:numId w:val="30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</w:p>
          <w:p w14:paraId="106D77FD" w14:textId="77777777" w:rsidR="002D440A" w:rsidRPr="000F7557" w:rsidRDefault="002D440A" w:rsidP="002D440A">
            <w:pPr>
              <w:numPr>
                <w:ilvl w:val="1"/>
                <w:numId w:val="30"/>
              </w:numPr>
              <w:spacing w:before="100" w:beforeAutospacing="1" w:after="100" w:afterAutospacing="1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 </w:t>
            </w:r>
          </w:p>
        </w:tc>
      </w:tr>
    </w:tbl>
    <w:p w14:paraId="02298228" w14:textId="77777777" w:rsidR="002D440A" w:rsidRPr="000F7557" w:rsidRDefault="002D440A" w:rsidP="002D440A">
      <w:pPr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1.1.     Rekomendasikan langkah kerja dan </w:t>
      </w:r>
      <w:proofErr w:type="spellStart"/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flowchart</w:t>
      </w:r>
      <w:proofErr w:type="spellEnd"/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susunan percabangan sesuai dengan data tersebut.</w:t>
      </w:r>
    </w:p>
    <w:p w14:paraId="09EF3BC5" w14:textId="64DBF7AF" w:rsidR="002D440A" w:rsidRPr="000F7557" w:rsidRDefault="002D440A" w:rsidP="002D440A">
      <w:pPr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1.2.    Desain susunan kode program untuk memeriksa nilai angka yang dimasukkan oleh pengguna ke dalam nilai abjad tertentu. </w:t>
      </w:r>
    </w:p>
    <w:p w14:paraId="2FFD0BA0" w14:textId="7B99ECEB" w:rsidR="002D440A" w:rsidRPr="000F7557" w:rsidRDefault="002D440A" w:rsidP="00AE4BAD">
      <w:pPr>
        <w:spacing w:after="15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 xml:space="preserve">2.     Konstruksikan kode program dengan IF yang menghitung nilai IPK </w:t>
      </w:r>
      <w:proofErr w:type="spellStart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anda</w:t>
      </w:r>
      <w:proofErr w:type="spellEnd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 xml:space="preserve"> untuk data mata kuliah di semester 1 (gunakan data pada tabel </w:t>
      </w:r>
      <w:proofErr w:type="spellStart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dibawah</w:t>
      </w:r>
      <w:proofErr w:type="spellEnd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),</w:t>
      </w:r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br/>
        <w:t xml:space="preserve">        dengan variasi nilai abjad yang </w:t>
      </w:r>
      <w:proofErr w:type="spellStart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diinput</w:t>
      </w:r>
      <w:proofErr w:type="spellEnd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 xml:space="preserve"> setiap anggota kelompok harus berbeda dan bervariasi (dalam </w:t>
      </w:r>
      <w:proofErr w:type="spellStart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>range</w:t>
      </w:r>
      <w:proofErr w:type="spellEnd"/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t xml:space="preserve"> A hingga C)</w:t>
      </w:r>
      <w:r w:rsidRPr="000F7557">
        <w:rPr>
          <w:rFonts w:ascii="Times New Roman" w:eastAsia="Times New Roman" w:hAnsi="Times New Roman" w:cs="Times New Roman"/>
          <w:b/>
          <w:bCs/>
          <w:sz w:val="24"/>
          <w:szCs w:val="24"/>
          <w:lang w:val="id-ID" w:eastAsia="id-ID"/>
        </w:rPr>
        <w:br/>
        <w:t>Contoh MK (kalian dapat mengubah kolom nilai sesuai keinginan masing-masing)</w:t>
      </w:r>
    </w:p>
    <w:tbl>
      <w:tblPr>
        <w:tblW w:w="8790" w:type="dxa"/>
        <w:tblInd w:w="1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5"/>
        <w:gridCol w:w="705"/>
        <w:gridCol w:w="855"/>
        <w:gridCol w:w="2415"/>
      </w:tblGrid>
      <w:tr w:rsidR="002D440A" w:rsidRPr="000F7557" w14:paraId="3167B956" w14:textId="77777777" w:rsidTr="002D440A">
        <w:trPr>
          <w:trHeight w:val="330"/>
        </w:trPr>
        <w:tc>
          <w:tcPr>
            <w:tcW w:w="48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3B991" w14:textId="77777777" w:rsidR="002D440A" w:rsidRPr="000F7557" w:rsidRDefault="002D440A" w:rsidP="002D440A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Nama MK</w:t>
            </w:r>
          </w:p>
        </w:tc>
        <w:tc>
          <w:tcPr>
            <w:tcW w:w="70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E2AB3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SKS</w:t>
            </w:r>
          </w:p>
        </w:tc>
        <w:tc>
          <w:tcPr>
            <w:tcW w:w="8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8D052D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Nilai</w:t>
            </w:r>
          </w:p>
        </w:tc>
        <w:tc>
          <w:tcPr>
            <w:tcW w:w="24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B081DA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Contoh Hitung</w:t>
            </w:r>
          </w:p>
        </w:tc>
      </w:tr>
      <w:tr w:rsidR="002D440A" w:rsidRPr="000F7557" w14:paraId="1C035465" w14:textId="77777777" w:rsidTr="002D440A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3DEE55" w14:textId="77777777" w:rsidR="002D440A" w:rsidRPr="000F7557" w:rsidRDefault="002D440A" w:rsidP="002D440A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Manajemen &amp; Organisasi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ED27C5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A1B71D5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A-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EAB3D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3.75 * 2 = 7.5</w:t>
            </w:r>
          </w:p>
        </w:tc>
      </w:tr>
      <w:tr w:rsidR="002D440A" w:rsidRPr="000F7557" w14:paraId="5DD31128" w14:textId="77777777" w:rsidTr="002D440A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C96D20" w14:textId="77777777" w:rsidR="002D440A" w:rsidRPr="000F7557" w:rsidRDefault="002D440A" w:rsidP="002D440A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Bahasa Pemrograman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6C3493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4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A29BDFA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C+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69D9BE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.5 *4 = 10</w:t>
            </w:r>
          </w:p>
        </w:tc>
      </w:tr>
      <w:tr w:rsidR="002D440A" w:rsidRPr="000F7557" w14:paraId="4F4DD7E5" w14:textId="77777777" w:rsidTr="002D440A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462226" w14:textId="77777777" w:rsidR="002D440A" w:rsidRPr="000F7557" w:rsidRDefault="002D440A" w:rsidP="002D440A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Komputer dan Pemrograman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98AD85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3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245BD7A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A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882DC64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4*3 = 12</w:t>
            </w:r>
          </w:p>
        </w:tc>
      </w:tr>
      <w:tr w:rsidR="002D440A" w:rsidRPr="000F7557" w14:paraId="51A2ED0D" w14:textId="77777777" w:rsidTr="002D440A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6057DC" w14:textId="77777777" w:rsidR="002D440A" w:rsidRPr="000F7557" w:rsidRDefault="002D440A" w:rsidP="002D440A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Sistem dan Teknologi Informasi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1793CD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2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8DE322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B+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04F6A05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3.5*2 = 7</w:t>
            </w:r>
          </w:p>
        </w:tc>
      </w:tr>
      <w:tr w:rsidR="002D440A" w:rsidRPr="000F7557" w14:paraId="6062ABC8" w14:textId="77777777" w:rsidTr="002D440A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6CDE24" w14:textId="77777777" w:rsidR="002D440A" w:rsidRPr="000F7557" w:rsidRDefault="002D440A" w:rsidP="002D440A">
            <w:pPr>
              <w:spacing w:after="15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IPK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9303C9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11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0527D7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4D61335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id-ID" w:eastAsia="id-ID"/>
              </w:rPr>
              <w:t>(7.5 + 10 + 12 + 7) / 11</w:t>
            </w:r>
          </w:p>
          <w:p w14:paraId="33ABC99F" w14:textId="77777777" w:rsidR="002D440A" w:rsidRPr="000F7557" w:rsidRDefault="002D440A" w:rsidP="002D440A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id-ID" w:eastAsia="id-ID"/>
              </w:rPr>
            </w:pPr>
            <w:r w:rsidRPr="000F755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id-ID" w:eastAsia="id-ID"/>
              </w:rPr>
              <w:t>IPK = 3.3</w:t>
            </w:r>
          </w:p>
        </w:tc>
      </w:tr>
    </w:tbl>
    <w:p w14:paraId="4DAF67B9" w14:textId="1FF82B4F" w:rsidR="00A67996" w:rsidRPr="000F7557" w:rsidRDefault="002D440A" w:rsidP="002D440A">
      <w:pPr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lastRenderedPageBreak/>
        <w:t>Petunjuk:</w:t>
      </w:r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br/>
        <w:t>Rumus perhitungan IPK = ( total jumlah (</w:t>
      </w:r>
      <w:proofErr w:type="spellStart"/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sks</w:t>
      </w:r>
      <w:proofErr w:type="spellEnd"/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* nilai)) / jumlah </w:t>
      </w:r>
      <w:proofErr w:type="spellStart"/>
      <w:r w:rsidRPr="000F7557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sks</w:t>
      </w:r>
      <w:proofErr w:type="spellEnd"/>
    </w:p>
    <w:p w14:paraId="53C2F6A7" w14:textId="77777777" w:rsidR="00A67996" w:rsidRPr="000F7557" w:rsidRDefault="00A67996" w:rsidP="00A679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F04A0" w14:textId="0EA23D7C" w:rsidR="00AA4ED2" w:rsidRPr="000F7557" w:rsidRDefault="00AA4ED2" w:rsidP="00AA4ED2">
      <w:pPr>
        <w:pStyle w:val="DaftarParagraf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Rinci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0F7557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 (</w:t>
      </w:r>
      <w:proofErr w:type="spellStart"/>
      <w:proofErr w:type="gramEnd"/>
      <w:r w:rsidRPr="000F7557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/ webpage)</w:t>
      </w:r>
    </w:p>
    <w:p w14:paraId="3B1DFFD8" w14:textId="36311F5F" w:rsidR="002D440A" w:rsidRPr="000F7557" w:rsidRDefault="002D440A" w:rsidP="002D440A">
      <w:pPr>
        <w:pStyle w:val="DaftarParagraf"/>
        <w:shd w:val="clear" w:color="auto" w:fill="FFFFFF"/>
        <w:spacing w:before="150" w:after="150" w:line="240" w:lineRule="auto"/>
        <w:outlineLvl w:val="3"/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  <w:lang w:val="id-ID" w:eastAsia="id-ID"/>
        </w:rPr>
      </w:pPr>
      <w:r w:rsidRPr="000F7557">
        <w:rPr>
          <w:rFonts w:ascii="Times New Roman" w:hAnsi="Times New Roman" w:cs="Times New Roman"/>
          <w:color w:val="1F3864" w:themeColor="accent1" w:themeShade="80"/>
          <w:sz w:val="24"/>
          <w:szCs w:val="24"/>
        </w:rPr>
        <w:t xml:space="preserve">  </w:t>
      </w:r>
      <w:hyperlink r:id="rId5" w:history="1">
        <w:r w:rsidRPr="000F7557">
          <w:rPr>
            <w:rFonts w:ascii="Times New Roman" w:eastAsia="Times New Roman" w:hAnsi="Times New Roman" w:cs="Times New Roman"/>
            <w:b/>
            <w:bCs/>
            <w:color w:val="1F3864" w:themeColor="accent1" w:themeShade="80"/>
            <w:sz w:val="24"/>
            <w:szCs w:val="24"/>
            <w:u w:val="single"/>
            <w:lang w:val="id-ID" w:eastAsia="id-ID"/>
          </w:rPr>
          <w:t>https://www.youtube.com/watch?v=G0dfdAFa9iM</w:t>
        </w:r>
      </w:hyperlink>
    </w:p>
    <w:p w14:paraId="08ECD2EB" w14:textId="026AFFE1" w:rsidR="002D440A" w:rsidRPr="000F7557" w:rsidRDefault="002D440A" w:rsidP="002D440A">
      <w:pPr>
        <w:pStyle w:val="DaftarParagraf"/>
        <w:shd w:val="clear" w:color="auto" w:fill="FFFFFF"/>
        <w:spacing w:before="150" w:after="150" w:line="240" w:lineRule="auto"/>
        <w:outlineLvl w:val="3"/>
        <w:rPr>
          <w:rFonts w:ascii="Times New Roman" w:eastAsia="Times New Roman" w:hAnsi="Times New Roman" w:cs="Times New Roman"/>
          <w:color w:val="1F3864" w:themeColor="accent1" w:themeShade="80"/>
          <w:sz w:val="24"/>
          <w:szCs w:val="24"/>
          <w:lang w:val="id-ID" w:eastAsia="id-ID"/>
        </w:rPr>
      </w:pPr>
      <w:r w:rsidRPr="000F7557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  <w:u w:val="single"/>
          <w:lang w:eastAsia="id-ID"/>
        </w:rPr>
        <w:t xml:space="preserve"> </w:t>
      </w:r>
      <w:hyperlink r:id="rId6" w:history="1">
        <w:r w:rsidRPr="000F7557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  <w:lang w:val="id-ID" w:eastAsia="id-ID"/>
            <w14:textFill>
              <w14:solidFill>
                <w14:srgbClr w14:val="0000FF">
                  <w14:lumMod w14:val="50000"/>
                </w14:srgbClr>
              </w14:solidFill>
            </w14:textFill>
          </w:rPr>
          <w:t> https://www.youtube.com/watch?v=RB4nz4xkisM</w:t>
        </w:r>
      </w:hyperlink>
    </w:p>
    <w:p w14:paraId="011D71FA" w14:textId="006445DC" w:rsidR="002D440A" w:rsidRPr="000F7557" w:rsidRDefault="002D440A" w:rsidP="002D440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312AAC" w14:textId="70D819F4" w:rsidR="00AA4ED2" w:rsidRPr="000F7557" w:rsidRDefault="00AA4ED2">
      <w:pPr>
        <w:rPr>
          <w:rFonts w:ascii="Times New Roman" w:hAnsi="Times New Roman" w:cs="Times New Roman"/>
          <w:sz w:val="24"/>
          <w:szCs w:val="24"/>
        </w:rPr>
      </w:pPr>
      <w:r w:rsidRPr="000F7557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2D440A" w:rsidRPr="000F7557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0F7557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0F7557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0F7557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0F7557">
        <w:rPr>
          <w:rFonts w:ascii="Times New Roman" w:hAnsi="Times New Roman" w:cs="Times New Roman"/>
          <w:b/>
          <w:bCs/>
          <w:sz w:val="24"/>
          <w:szCs w:val="24"/>
        </w:rPr>
        <w:t>Argumentas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999478" w14:textId="6565B1A4" w:rsidR="00AA4ED2" w:rsidRPr="000F7557" w:rsidRDefault="00AA4ED2" w:rsidP="00AA4ED2">
      <w:pPr>
        <w:pStyle w:val="DaftarParagraf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diusul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0E48A5" w14:textId="77777777" w:rsidR="000F7557" w:rsidRPr="000F7557" w:rsidRDefault="000F7557" w:rsidP="000F7557">
      <w:pPr>
        <w:pStyle w:val="DaftarParagra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0F755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D64440" w14:textId="5E0E0073" w:rsidR="000F7557" w:rsidRPr="000F7557" w:rsidRDefault="000F7557" w:rsidP="000F7557">
      <w:pPr>
        <w:pStyle w:val="DaftarParagraf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696D378E" w14:textId="26C9C54E" w:rsidR="000F7557" w:rsidRPr="000F7557" w:rsidRDefault="000F7557" w:rsidP="000F7557">
      <w:pPr>
        <w:pStyle w:val="DaftarParagraf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ta string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bjad  A</w:t>
      </w:r>
      <w:proofErr w:type="gramEnd"/>
      <w:r>
        <w:rPr>
          <w:rFonts w:ascii="Times New Roman" w:hAnsi="Times New Roman" w:cs="Times New Roman"/>
          <w:sz w:val="24"/>
          <w:szCs w:val="24"/>
        </w:rPr>
        <w:t>,B, dan C.</w:t>
      </w:r>
    </w:p>
    <w:p w14:paraId="7CA126C7" w14:textId="149F9C63" w:rsidR="000F7557" w:rsidRPr="000F7557" w:rsidRDefault="000F7557" w:rsidP="000F7557">
      <w:pPr>
        <w:pStyle w:val="DaftarParagraf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ta </w:t>
      </w:r>
      <w:r w:rsidR="006078E4">
        <w:rPr>
          <w:rFonts w:ascii="Times New Roman" w:hAnsi="Times New Roman" w:cs="Times New Roman"/>
          <w:sz w:val="24"/>
          <w:szCs w:val="24"/>
        </w:rPr>
        <w:t xml:space="preserve">byte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>.</w:t>
      </w:r>
    </w:p>
    <w:p w14:paraId="02A2B78F" w14:textId="526E4197" w:rsidR="000F7557" w:rsidRPr="000F7557" w:rsidRDefault="000F7557" w:rsidP="000F7557">
      <w:pPr>
        <w:pStyle w:val="DaftarParagraf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ta </w:t>
      </w:r>
      <w:r w:rsidR="006078E4">
        <w:rPr>
          <w:rFonts w:ascii="Times New Roman" w:hAnsi="Times New Roman" w:cs="Times New Roman"/>
          <w:sz w:val="24"/>
          <w:szCs w:val="24"/>
        </w:rPr>
        <w:t xml:space="preserve">double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>.</w:t>
      </w:r>
    </w:p>
    <w:p w14:paraId="21E1B083" w14:textId="3C58BA3C" w:rsidR="00AA4ED2" w:rsidRPr="000F7557" w:rsidRDefault="00AA4ED2" w:rsidP="00AA4ED2">
      <w:pPr>
        <w:pStyle w:val="DaftarParagraf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Analisis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ait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>.</w:t>
      </w:r>
    </w:p>
    <w:p w14:paraId="538ADEFA" w14:textId="77777777" w:rsidR="006078E4" w:rsidRDefault="00FD1D26" w:rsidP="00CF47FB">
      <w:pPr>
        <w:pStyle w:val="DaftarParagra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ait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F7557">
        <w:rPr>
          <w:rFonts w:ascii="Times New Roman" w:hAnsi="Times New Roman" w:cs="Times New Roman"/>
          <w:sz w:val="24"/>
          <w:szCs w:val="24"/>
        </w:rPr>
        <w:t>kami :</w:t>
      </w:r>
      <w:proofErr w:type="gramEnd"/>
    </w:p>
    <w:p w14:paraId="340AA544" w14:textId="7D3868A3" w:rsidR="006078E4" w:rsidRDefault="00FD1D26" w:rsidP="006078E4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ta string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abjad </w:t>
      </w:r>
      <w:proofErr w:type="spellStart"/>
      <w:proofErr w:type="gramStart"/>
      <w:r w:rsidR="006078E4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="006078E4">
        <w:rPr>
          <w:rFonts w:ascii="Times New Roman" w:hAnsi="Times New Roman" w:cs="Times New Roman"/>
          <w:sz w:val="24"/>
          <w:szCs w:val="24"/>
        </w:rPr>
        <w:t>,dan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C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>.</w:t>
      </w:r>
    </w:p>
    <w:p w14:paraId="3017C175" w14:textId="3A2C1F8F" w:rsidR="006078E4" w:rsidRDefault="00FD1D26" w:rsidP="006078E4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ta </w:t>
      </w:r>
      <w:r w:rsidR="006078E4">
        <w:rPr>
          <w:rFonts w:ascii="Times New Roman" w:hAnsi="Times New Roman" w:cs="Times New Roman"/>
          <w:sz w:val="24"/>
          <w:szCs w:val="24"/>
        </w:rPr>
        <w:t xml:space="preserve">byte </w:t>
      </w:r>
      <w:r w:rsidRPr="000F7557">
        <w:rPr>
          <w:rFonts w:ascii="Times New Roman" w:hAnsi="Times New Roman" w:cs="Times New Roman"/>
          <w:sz w:val="24"/>
          <w:szCs w:val="24"/>
        </w:rPr>
        <w:t xml:space="preserve">juga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6078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78E4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bulat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>.</w:t>
      </w:r>
    </w:p>
    <w:p w14:paraId="1798879B" w14:textId="529523E6" w:rsidR="00AA4ED2" w:rsidRPr="00291D9F" w:rsidRDefault="00FD1D26" w:rsidP="00030D72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91D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data double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1D9F">
        <w:rPr>
          <w:rFonts w:ascii="Times New Roman" w:hAnsi="Times New Roman" w:cs="Times New Roman"/>
          <w:sz w:val="24"/>
          <w:szCs w:val="24"/>
        </w:rPr>
        <w:t>pecahan</w:t>
      </w:r>
      <w:proofErr w:type="spellEnd"/>
      <w:r w:rsidR="00291D9F">
        <w:rPr>
          <w:rFonts w:ascii="Times New Roman" w:hAnsi="Times New Roman" w:cs="Times New Roman"/>
          <w:sz w:val="24"/>
          <w:szCs w:val="24"/>
        </w:rPr>
        <w:t>.</w:t>
      </w:r>
    </w:p>
    <w:p w14:paraId="2EED22B1" w14:textId="77777777" w:rsidR="00AA4ED2" w:rsidRPr="000F7557" w:rsidRDefault="00AA4ED2" w:rsidP="00AA4E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7B86ED" w14:textId="1EAFCF42" w:rsidR="00AA4ED2" w:rsidRPr="000F7557" w:rsidRDefault="00AA4ED2" w:rsidP="00AA4E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F7557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2D440A" w:rsidRPr="000F7557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0F7557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0F7557">
        <w:rPr>
          <w:rFonts w:ascii="Times New Roman" w:hAnsi="Times New Roman" w:cs="Times New Roman"/>
          <w:b/>
          <w:bCs/>
          <w:sz w:val="24"/>
          <w:szCs w:val="24"/>
        </w:rPr>
        <w:t>Penyusunan</w:t>
      </w:r>
      <w:proofErr w:type="spellEnd"/>
      <w:r w:rsidRPr="000F75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b/>
          <w:bCs/>
          <w:sz w:val="24"/>
          <w:szCs w:val="24"/>
        </w:rPr>
        <w:t>Algoritma</w:t>
      </w:r>
      <w:proofErr w:type="spellEnd"/>
      <w:r w:rsidRPr="000F7557">
        <w:rPr>
          <w:rFonts w:ascii="Times New Roman" w:hAnsi="Times New Roman" w:cs="Times New Roman"/>
          <w:b/>
          <w:bCs/>
          <w:sz w:val="24"/>
          <w:szCs w:val="24"/>
        </w:rPr>
        <w:t xml:space="preserve"> dan Kode Program</w:t>
      </w:r>
    </w:p>
    <w:p w14:paraId="072763A9" w14:textId="3E8F06E5" w:rsidR="00AA4ED2" w:rsidRDefault="00AA4ED2" w:rsidP="00AA4ED2">
      <w:pPr>
        <w:pStyle w:val="DaftarParagraf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Rancang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085EF4" w14:textId="11F1366C" w:rsidR="00291D9F" w:rsidRPr="00D62FFA" w:rsidRDefault="00D62FFA" w:rsidP="00D62FFA">
      <w:pPr>
        <w:pStyle w:val="DaftarParagraf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D62FFA">
        <w:rPr>
          <w:rFonts w:ascii="Times New Roman" w:hAnsi="Times New Roman" w:cs="Times New Roman"/>
          <w:sz w:val="24"/>
          <w:szCs w:val="24"/>
        </w:rPr>
        <w:t>mbuat</w:t>
      </w:r>
      <w:proofErr w:type="spellEnd"/>
      <w:r w:rsidRPr="00D62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2FFA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D62F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2FFA">
        <w:rPr>
          <w:rFonts w:ascii="Times New Roman" w:hAnsi="Times New Roman" w:cs="Times New Roman"/>
          <w:sz w:val="24"/>
          <w:szCs w:val="24"/>
        </w:rPr>
        <w:t>kelas</w:t>
      </w:r>
      <w:proofErr w:type="spellEnd"/>
    </w:p>
    <w:p w14:paraId="7AF3B7E1" w14:textId="400DC018" w:rsidR="00D62FFA" w:rsidRDefault="00D62FFA" w:rsidP="00D62FFA">
      <w:pPr>
        <w:pStyle w:val="DaftarParagraf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nagg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staka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s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</w:p>
    <w:p w14:paraId="6A8F406B" w14:textId="6DC19384" w:rsidR="00D62FFA" w:rsidRDefault="00D62FFA" w:rsidP="00D62FFA">
      <w:pPr>
        <w:pStyle w:val="DaftarParagraf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kla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f</w:t>
      </w:r>
    </w:p>
    <w:p w14:paraId="36451754" w14:textId="43EADF15" w:rsidR="00D62FFA" w:rsidRDefault="005A62AA" w:rsidP="00D62FFA">
      <w:pPr>
        <w:pStyle w:val="DaftarParagraf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</w:p>
    <w:p w14:paraId="247CFB5A" w14:textId="354CD6DD" w:rsidR="005A62AA" w:rsidRDefault="001E443F" w:rsidP="00D62FFA">
      <w:pPr>
        <w:pStyle w:val="DaftarParagraf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f </w:t>
      </w:r>
    </w:p>
    <w:p w14:paraId="5FDBA1AB" w14:textId="34C26AF4" w:rsidR="001E443F" w:rsidRDefault="001E443F" w:rsidP="00D62FFA">
      <w:pPr>
        <w:pStyle w:val="DaftarParagraf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</w:p>
    <w:p w14:paraId="218DF2ED" w14:textId="18568CB2" w:rsidR="001E443F" w:rsidRPr="001E443F" w:rsidRDefault="001E443F" w:rsidP="001E44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flowchart</w:t>
      </w:r>
    </w:p>
    <w:p w14:paraId="76B10CDC" w14:textId="1FEDA11F" w:rsidR="001E443F" w:rsidRDefault="001E443F" w:rsidP="001E44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c">
            <w:drawing>
              <wp:inline distT="0" distB="0" distL="0" distR="0" wp14:anchorId="66509556" wp14:editId="0AFA8233">
                <wp:extent cx="6120130" cy="10217785"/>
                <wp:effectExtent l="0" t="0" r="0" b="0"/>
                <wp:docPr id="1" name="K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" name="Persegi Panjang: Sudut Lengkung 2"/>
                        <wps:cNvSpPr/>
                        <wps:spPr>
                          <a:xfrm>
                            <a:off x="456370" y="662940"/>
                            <a:ext cx="953330" cy="2794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11C9FE" w14:textId="77777777" w:rsidR="001E443F" w:rsidRPr="00216C4C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216C4C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Konektor Panah Lurus 3"/>
                        <wps:cNvCnPr/>
                        <wps:spPr>
                          <a:xfrm>
                            <a:off x="837370" y="916940"/>
                            <a:ext cx="0" cy="360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Bagan Alur: Keputusan 5"/>
                        <wps:cNvSpPr/>
                        <wps:spPr>
                          <a:xfrm>
                            <a:off x="265870" y="1977390"/>
                            <a:ext cx="1191600" cy="79920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8029DC" w14:textId="77777777" w:rsidR="001E443F" w:rsidRPr="00B420F7" w:rsidRDefault="001E443F" w:rsidP="001E443F">
                              <w:pPr>
                                <w:jc w:val="center"/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B420F7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IF NILAI &gt;=85 AND NILAI &lt;=100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Konektor Panah Lurus 7"/>
                        <wps:cNvCnPr/>
                        <wps:spPr>
                          <a:xfrm>
                            <a:off x="856420" y="2776590"/>
                            <a:ext cx="830" cy="360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Bagan Alur: Keputusan 8"/>
                        <wps:cNvSpPr/>
                        <wps:spPr>
                          <a:xfrm>
                            <a:off x="265870" y="3145790"/>
                            <a:ext cx="1191600" cy="79920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1E36BC3" w14:textId="77777777" w:rsidR="001E443F" w:rsidRPr="00B420F7" w:rsidRDefault="001E443F" w:rsidP="001E443F">
                              <w:pPr>
                                <w:jc w:val="center"/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B420F7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 xml:space="preserve">IF NILAI &gt;=80 AND NILAI &lt;=84 </w:t>
                              </w:r>
                            </w:p>
                            <w:p w14:paraId="2CA9EBD6" w14:textId="77777777" w:rsidR="001E443F" w:rsidRDefault="001E443F" w:rsidP="001E443F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Konektor Panah Lurus 9"/>
                        <wps:cNvCnPr/>
                        <wps:spPr>
                          <a:xfrm flipH="1">
                            <a:off x="850900" y="3951340"/>
                            <a:ext cx="0" cy="360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Bagan Alur: Keputusan 10"/>
                        <wps:cNvSpPr/>
                        <wps:spPr>
                          <a:xfrm>
                            <a:off x="259520" y="4322740"/>
                            <a:ext cx="1191600" cy="79920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C0E8104" w14:textId="77777777" w:rsidR="001E443F" w:rsidRPr="00216C4C" w:rsidRDefault="001E443F" w:rsidP="001E443F">
                              <w:pPr>
                                <w:jc w:val="center"/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216C4C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IF NILAI &gt;=75 AND NILAI &lt;=79</w:t>
                              </w:r>
                            </w:p>
                            <w:p w14:paraId="5378742F" w14:textId="77777777" w:rsidR="001E443F" w:rsidRPr="00216C4C" w:rsidRDefault="001E443F" w:rsidP="001E443F">
                              <w:pPr>
                                <w:spacing w:line="254" w:lineRule="auto"/>
                                <w:jc w:val="both"/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Konektor Panah Lurus 11"/>
                        <wps:cNvCnPr/>
                        <wps:spPr>
                          <a:xfrm>
                            <a:off x="1468800" y="23754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Persegi Panjang 12"/>
                        <wps:cNvSpPr/>
                        <wps:spPr>
                          <a:xfrm>
                            <a:off x="1828800" y="22313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4DD821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NILAI 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Paralelogram 13"/>
                        <wps:cNvSpPr/>
                        <wps:spPr>
                          <a:xfrm>
                            <a:off x="330200" y="1266190"/>
                            <a:ext cx="984250" cy="361950"/>
                          </a:xfrm>
                          <a:prstGeom prst="parallelogram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247A315" w14:textId="77777777" w:rsidR="001E443F" w:rsidRPr="00642857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64285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IN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Konektor Panah Lurus 14"/>
                        <wps:cNvCnPr/>
                        <wps:spPr>
                          <a:xfrm flipH="1">
                            <a:off x="850900" y="5121940"/>
                            <a:ext cx="0" cy="360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Konektor Panah Lurus 15"/>
                        <wps:cNvCnPr/>
                        <wps:spPr>
                          <a:xfrm flipH="1">
                            <a:off x="850900" y="6292540"/>
                            <a:ext cx="0" cy="360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Konektor Panah Lurus 16"/>
                        <wps:cNvCnPr/>
                        <wps:spPr>
                          <a:xfrm>
                            <a:off x="850070" y="1640840"/>
                            <a:ext cx="0" cy="3600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Bagan Alur: Keputusan 18"/>
                        <wps:cNvSpPr/>
                        <wps:spPr>
                          <a:xfrm>
                            <a:off x="253170" y="5494640"/>
                            <a:ext cx="1191600" cy="79790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B66DF5E" w14:textId="77777777" w:rsidR="001E443F" w:rsidRPr="00216C4C" w:rsidRDefault="001E443F" w:rsidP="001E443F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216C4C"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  <w:t>IF NILAI &gt;=70 AND NILAI &lt;=74</w:t>
                              </w:r>
                            </w:p>
                            <w:p w14:paraId="6493F708" w14:textId="77777777" w:rsidR="001E443F" w:rsidRPr="00216C4C" w:rsidRDefault="001E443F" w:rsidP="001E443F">
                              <w:pPr>
                                <w:spacing w:line="252" w:lineRule="auto"/>
                                <w:jc w:val="both"/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216C4C"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Bagan Alur: Keputusan 19"/>
                        <wps:cNvSpPr/>
                        <wps:spPr>
                          <a:xfrm>
                            <a:off x="259860" y="6652540"/>
                            <a:ext cx="1191260" cy="79756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03547D" w14:textId="77777777" w:rsidR="001E443F" w:rsidRDefault="001E443F" w:rsidP="001E443F">
                              <w:pPr>
                                <w:spacing w:line="254" w:lineRule="auto"/>
                                <w:jc w:val="center"/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  <w:t>IF NILAI &gt;=65 AND NILAI &lt;=69</w:t>
                              </w:r>
                            </w:p>
                            <w:p w14:paraId="25CCF762" w14:textId="77777777" w:rsidR="001E443F" w:rsidRDefault="001E443F" w:rsidP="001E443F">
                              <w:pPr>
                                <w:spacing w:line="252" w:lineRule="auto"/>
                                <w:jc w:val="both"/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Konektor Panah Lurus 20"/>
                        <wps:cNvCnPr/>
                        <wps:spPr>
                          <a:xfrm flipH="1">
                            <a:off x="859450" y="7431065"/>
                            <a:ext cx="0" cy="35941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Bagan Alur: Keputusan 22"/>
                        <wps:cNvSpPr/>
                        <wps:spPr>
                          <a:xfrm>
                            <a:off x="266210" y="7790475"/>
                            <a:ext cx="1191260" cy="79756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EEA98B" w14:textId="77777777" w:rsidR="001E443F" w:rsidRDefault="001E443F" w:rsidP="001E443F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  <w:t>IF NILAI &gt;=60 AND NILAI &lt;=64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Konektor Panah Lurus 23"/>
                        <wps:cNvCnPr/>
                        <wps:spPr>
                          <a:xfrm flipH="1">
                            <a:off x="859450" y="8588035"/>
                            <a:ext cx="0" cy="35941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Bagan Alur: Keputusan 24"/>
                        <wps:cNvSpPr/>
                        <wps:spPr>
                          <a:xfrm>
                            <a:off x="266210" y="8947445"/>
                            <a:ext cx="1191260" cy="79756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5F2692A" w14:textId="77777777" w:rsidR="001E443F" w:rsidRDefault="001E443F" w:rsidP="001E443F">
                              <w:pPr>
                                <w:spacing w:line="252" w:lineRule="auto"/>
                                <w:jc w:val="center"/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>
                                <w:rPr>
                                  <w:rFonts w:eastAsia="Calibri"/>
                                  <w:sz w:val="12"/>
                                  <w:szCs w:val="12"/>
                                  <w:lang w:val="en-US"/>
                                </w:rPr>
                                <w:t>IF NILAI 59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Persegi Panjang 25"/>
                        <wps:cNvSpPr/>
                        <wps:spPr>
                          <a:xfrm>
                            <a:off x="1828800" y="335534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EFB39AE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NILAI A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Persegi Panjang 26"/>
                        <wps:cNvSpPr/>
                        <wps:spPr>
                          <a:xfrm>
                            <a:off x="1817470" y="454914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8FE90E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B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Persegi Panjang 27"/>
                        <wps:cNvSpPr/>
                        <wps:spPr>
                          <a:xfrm>
                            <a:off x="1798420" y="573024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113F50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Persegi Panjang 28"/>
                        <wps:cNvSpPr/>
                        <wps:spPr>
                          <a:xfrm>
                            <a:off x="1828800" y="689864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12A69B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B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Persegi Panjang 29"/>
                        <wps:cNvSpPr/>
                        <wps:spPr>
                          <a:xfrm>
                            <a:off x="1817470" y="802894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FCCFA9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C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Persegi Panjang 30"/>
                        <wps:cNvSpPr/>
                        <wps:spPr>
                          <a:xfrm>
                            <a:off x="1841500" y="91909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4B47AB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Konektor Panah Lurus 31"/>
                        <wps:cNvCnPr/>
                        <wps:spPr>
                          <a:xfrm>
                            <a:off x="1457470" y="353754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Konektor Panah Lurus 32"/>
                        <wps:cNvCnPr/>
                        <wps:spPr>
                          <a:xfrm>
                            <a:off x="1457470" y="47122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Konektor Panah Lurus 33"/>
                        <wps:cNvCnPr/>
                        <wps:spPr>
                          <a:xfrm>
                            <a:off x="1438420" y="588704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Konektor Panah Lurus 34"/>
                        <wps:cNvCnPr/>
                        <wps:spPr>
                          <a:xfrm>
                            <a:off x="1457470" y="704274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Konektor Panah Lurus 35"/>
                        <wps:cNvCnPr/>
                        <wps:spPr>
                          <a:xfrm>
                            <a:off x="1457470" y="81964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Konektor Panah Lurus 36"/>
                        <wps:cNvCnPr/>
                        <wps:spPr>
                          <a:xfrm>
                            <a:off x="1468800" y="93521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Konektor Panah Lurus 37"/>
                        <wps:cNvCnPr/>
                        <wps:spPr>
                          <a:xfrm>
                            <a:off x="2753470" y="23881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Persegi Panjang 38"/>
                        <wps:cNvSpPr/>
                        <wps:spPr>
                          <a:xfrm>
                            <a:off x="3105150" y="22313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E17527C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NILAI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Konektor Panah Lurus 41"/>
                        <wps:cNvCnPr/>
                        <wps:spPr>
                          <a:xfrm>
                            <a:off x="2764800" y="35184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Persegi Panjang 42"/>
                        <wps:cNvSpPr/>
                        <wps:spPr>
                          <a:xfrm>
                            <a:off x="3124800" y="33616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725DE6E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,7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Konektor Panah Lurus 43"/>
                        <wps:cNvCnPr/>
                        <wps:spPr>
                          <a:xfrm>
                            <a:off x="2764800" y="47166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Persegi Panjang 44"/>
                        <wps:cNvSpPr/>
                        <wps:spPr>
                          <a:xfrm>
                            <a:off x="3138270" y="45681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93152A9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,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Konektor Panah Lurus 45"/>
                        <wps:cNvCnPr/>
                        <wps:spPr>
                          <a:xfrm>
                            <a:off x="2727470" y="58806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Persegi Panjang 46"/>
                        <wps:cNvSpPr/>
                        <wps:spPr>
                          <a:xfrm>
                            <a:off x="3093820" y="57238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722430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Konektor Panah Lurus 47"/>
                        <wps:cNvCnPr/>
                        <wps:spPr>
                          <a:xfrm>
                            <a:off x="2764800" y="704274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Persegi Panjang 48"/>
                        <wps:cNvSpPr/>
                        <wps:spPr>
                          <a:xfrm>
                            <a:off x="3124800" y="689864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5E53FE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2,7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Konektor Panah Lurus 49"/>
                        <wps:cNvCnPr/>
                        <wps:spPr>
                          <a:xfrm>
                            <a:off x="2745150" y="81964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Persegi Panjang 50"/>
                        <wps:cNvSpPr/>
                        <wps:spPr>
                          <a:xfrm>
                            <a:off x="3113470" y="80352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5A1A93E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2,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Konektor Panah Lurus 51"/>
                        <wps:cNvCnPr/>
                        <wps:spPr>
                          <a:xfrm>
                            <a:off x="2789600" y="9360990"/>
                            <a:ext cx="3600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Persegi Panjang 52"/>
                        <wps:cNvSpPr/>
                        <wps:spPr>
                          <a:xfrm>
                            <a:off x="3155950" y="9216390"/>
                            <a:ext cx="936000" cy="32400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7C90B1D" w14:textId="77777777" w:rsidR="001E443F" w:rsidRPr="003B4EFF" w:rsidRDefault="001E443F" w:rsidP="001E443F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3B4EFF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NILAI 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Konektor Lurus 53"/>
                        <wps:cNvCnPr/>
                        <wps:spPr>
                          <a:xfrm>
                            <a:off x="4049470" y="2388190"/>
                            <a:ext cx="48443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Konektor Lurus 54"/>
                        <wps:cNvCnPr/>
                        <wps:spPr>
                          <a:xfrm>
                            <a:off x="4091950" y="4732950"/>
                            <a:ext cx="48387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Konektor Lurus 55"/>
                        <wps:cNvCnPr/>
                        <wps:spPr>
                          <a:xfrm>
                            <a:off x="4029820" y="5895000"/>
                            <a:ext cx="48387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Konektor Lurus 56"/>
                        <wps:cNvCnPr/>
                        <wps:spPr>
                          <a:xfrm>
                            <a:off x="4060800" y="7050700"/>
                            <a:ext cx="48387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Konektor Lurus 57"/>
                        <wps:cNvCnPr/>
                        <wps:spPr>
                          <a:xfrm>
                            <a:off x="4091950" y="9387500"/>
                            <a:ext cx="48387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Konektor Lurus 58"/>
                        <wps:cNvCnPr/>
                        <wps:spPr>
                          <a:xfrm>
                            <a:off x="4049470" y="8190140"/>
                            <a:ext cx="48387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Konektor Lurus 59"/>
                        <wps:cNvCnPr/>
                        <wps:spPr>
                          <a:xfrm>
                            <a:off x="4050325" y="3518490"/>
                            <a:ext cx="48387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Konektor Lurus 60"/>
                        <wps:cNvCnPr/>
                        <wps:spPr>
                          <a:xfrm>
                            <a:off x="4544670" y="2375490"/>
                            <a:ext cx="31150" cy="71076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6509556" id="Kanvas 1" o:spid="_x0000_s1026" editas="canvas" style="width:481.9pt;height:804.55pt;mso-position-horizontal-relative:char;mso-position-vertical-relative:line" coordsize="61201,102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201;height:102177;visibility:visible;mso-wrap-style:square" filled="t">
                  <v:fill o:detectmouseclick="t"/>
                  <v:path o:connecttype="none"/>
                </v:shape>
                <v:roundrect id="Persegi Panjang: Sudut Lengkung 2" o:spid="_x0000_s1028" style="position:absolute;left:4563;top:6629;width:9534;height:27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" fillcolor="white [3201]" strokecolor="#5b9bd5 [3208]" strokeweight="1pt">
                  <v:stroke joinstyle="miter"/>
                  <v:textbox>
                    <w:txbxContent>
                      <w:p w14:paraId="6711C9FE" w14:textId="77777777" w:rsidR="001E443F" w:rsidRPr="00216C4C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216C4C">
                          <w:rPr>
                            <w:sz w:val="16"/>
                            <w:szCs w:val="16"/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Konektor Panah Lurus 3" o:spid="_x0000_s1029" type="#_x0000_t32" style="position:absolute;left:8373;top:9169;width:0;height:36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" strokecolor="#4472c4 [3204]" strokeweight=".5pt">
                  <v:stroke endarrow="block" joinstyle="miter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Bagan Alur: Keputusan 5" o:spid="_x0000_s1030" type="#_x0000_t110" style="position:absolute;left:2658;top:19773;width:11916;height:79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" fillcolor="white [3201]" strokecolor="#5b9bd5 [3208]" strokeweight="1pt">
                  <v:textbox>
                    <w:txbxContent>
                      <w:p w14:paraId="168029DC" w14:textId="77777777" w:rsidR="001E443F" w:rsidRPr="00B420F7" w:rsidRDefault="001E443F" w:rsidP="001E443F">
                        <w:pPr>
                          <w:jc w:val="center"/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 w:rsidRPr="00B420F7">
                          <w:rPr>
                            <w:sz w:val="12"/>
                            <w:szCs w:val="12"/>
                            <w:lang w:val="en-US"/>
                          </w:rPr>
                          <w:t xml:space="preserve">IF NILAI &gt;=85 AND NILAI &lt;=100 </w:t>
                        </w:r>
                      </w:p>
                    </w:txbxContent>
                  </v:textbox>
                </v:shape>
                <v:shape id="Konektor Panah Lurus 7" o:spid="_x0000_s1031" type="#_x0000_t32" style="position:absolute;left:8564;top:27765;width:8;height:36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" strokecolor="#4472c4 [3204]" strokeweight=".5pt">
                  <v:stroke endarrow="block" joinstyle="miter"/>
                </v:shape>
                <v:shape id="Bagan Alur: Keputusan 8" o:spid="_x0000_s1032" type="#_x0000_t110" style="position:absolute;left:2658;top:31457;width:11916;height:79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" fillcolor="white [3201]" strokecolor="#5b9bd5 [3208]" strokeweight="1pt">
                  <v:textbox>
                    <w:txbxContent>
                      <w:p w14:paraId="21E36BC3" w14:textId="77777777" w:rsidR="001E443F" w:rsidRPr="00B420F7" w:rsidRDefault="001E443F" w:rsidP="001E443F">
                        <w:pPr>
                          <w:jc w:val="center"/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 w:rsidRPr="00B420F7">
                          <w:rPr>
                            <w:sz w:val="12"/>
                            <w:szCs w:val="12"/>
                            <w:lang w:val="en-US"/>
                          </w:rPr>
                          <w:t xml:space="preserve">IF NILAI &gt;=80 AND NILAI &lt;=84 </w:t>
                        </w:r>
                      </w:p>
                      <w:p w14:paraId="2CA9EBD6" w14:textId="77777777" w:rsidR="001E443F" w:rsidRDefault="001E443F" w:rsidP="001E443F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  <w:lang w:val="en-US"/>
                          </w:rPr>
                        </w:pPr>
                      </w:p>
                    </w:txbxContent>
                  </v:textbox>
                </v:shape>
                <v:shape id="Konektor Panah Lurus 9" o:spid="_x0000_s1033" type="#_x0000_t32" style="position:absolute;left:8509;top:39513;width:0;height:3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" strokecolor="#4472c4 [3204]" strokeweight=".5pt">
                  <v:stroke endarrow="block" joinstyle="miter"/>
                </v:shape>
                <v:shape id="Bagan Alur: Keputusan 10" o:spid="_x0000_s1034" type="#_x0000_t110" style="position:absolute;left:2595;top:43227;width:11916;height:79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" fillcolor="white [3201]" strokecolor="#5b9bd5 [3208]" strokeweight="1pt">
                  <v:textbox>
                    <w:txbxContent>
                      <w:p w14:paraId="7C0E8104" w14:textId="77777777" w:rsidR="001E443F" w:rsidRPr="00216C4C" w:rsidRDefault="001E443F" w:rsidP="001E443F">
                        <w:pPr>
                          <w:jc w:val="center"/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 w:rsidRPr="00216C4C">
                          <w:rPr>
                            <w:sz w:val="12"/>
                            <w:szCs w:val="12"/>
                            <w:lang w:val="en-US"/>
                          </w:rPr>
                          <w:t>IF NILAI &gt;=75 AND NILAI &lt;=79</w:t>
                        </w:r>
                      </w:p>
                      <w:p w14:paraId="5378742F" w14:textId="77777777" w:rsidR="001E443F" w:rsidRPr="00216C4C" w:rsidRDefault="001E443F" w:rsidP="001E443F">
                        <w:pPr>
                          <w:spacing w:line="254" w:lineRule="auto"/>
                          <w:jc w:val="both"/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</w:pPr>
                      </w:p>
                    </w:txbxContent>
                  </v:textbox>
                </v:shape>
                <v:shape id="Konektor Panah Lurus 11" o:spid="_x0000_s1035" type="#_x0000_t32" style="position:absolute;left:14688;top:23754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" strokecolor="#4472c4 [3204]" strokeweight=".5pt">
                  <v:stroke endarrow="block" joinstyle="miter"/>
                </v:shape>
                <v:rect id="Persegi Panjang 12" o:spid="_x0000_s1036" style="position:absolute;left:18288;top:22313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" fillcolor="white [3201]" strokecolor="#5b9bd5 [3208]" strokeweight="1pt">
                  <v:textbox>
                    <w:txbxContent>
                      <w:p w14:paraId="674DD821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>NILAI A</w:t>
                        </w:r>
                      </w:p>
                    </w:txbxContent>
                  </v:textbox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elogram 13" o:spid="_x0000_s1037" type="#_x0000_t7" style="position:absolute;left:3302;top:12661;width:9842;height:3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" adj="1986" fillcolor="white [3201]" strokecolor="#5b9bd5 [3208]" strokeweight="1pt">
                  <v:textbox>
                    <w:txbxContent>
                      <w:p w14:paraId="5247A315" w14:textId="77777777" w:rsidR="001E443F" w:rsidRPr="00642857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642857">
                          <w:rPr>
                            <w:sz w:val="16"/>
                            <w:szCs w:val="16"/>
                            <w:lang w:val="en-US"/>
                          </w:rPr>
                          <w:t>INPUT</w:t>
                        </w:r>
                      </w:p>
                    </w:txbxContent>
                  </v:textbox>
                </v:shape>
                <v:shape id="Konektor Panah Lurus 14" o:spid="_x0000_s1038" type="#_x0000_t32" style="position:absolute;left:8509;top:51219;width:0;height:3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15" o:spid="_x0000_s1039" type="#_x0000_t32" style="position:absolute;left:8509;top:62925;width:0;height:360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16" o:spid="_x0000_s1040" type="#_x0000_t32" style="position:absolute;left:8500;top:16408;width:0;height:36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" strokecolor="#4472c4 [3204]" strokeweight=".5pt">
                  <v:stroke endarrow="block" joinstyle="miter"/>
                </v:shape>
                <v:shape id="Bagan Alur: Keputusan 18" o:spid="_x0000_s1041" type="#_x0000_t110" style="position:absolute;left:2531;top:54946;width:11916;height:79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" fillcolor="white [3201]" strokecolor="#5b9bd5 [3208]" strokeweight="1pt">
                  <v:textbox>
                    <w:txbxContent>
                      <w:p w14:paraId="6B66DF5E" w14:textId="77777777" w:rsidR="001E443F" w:rsidRPr="00216C4C" w:rsidRDefault="001E443F" w:rsidP="001E443F">
                        <w:pPr>
                          <w:spacing w:line="256" w:lineRule="auto"/>
                          <w:jc w:val="center"/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</w:pPr>
                        <w:r w:rsidRPr="00216C4C"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  <w:t>IF NILAI &gt;=70 AND NILAI &lt;=74</w:t>
                        </w:r>
                      </w:p>
                      <w:p w14:paraId="6493F708" w14:textId="77777777" w:rsidR="001E443F" w:rsidRPr="00216C4C" w:rsidRDefault="001E443F" w:rsidP="001E443F">
                        <w:pPr>
                          <w:spacing w:line="252" w:lineRule="auto"/>
                          <w:jc w:val="both"/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</w:pPr>
                        <w:r w:rsidRPr="00216C4C"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  <w:t> </w:t>
                        </w:r>
                      </w:p>
                    </w:txbxContent>
                  </v:textbox>
                </v:shape>
                <v:shape id="Bagan Alur: Keputusan 19" o:spid="_x0000_s1042" type="#_x0000_t110" style="position:absolute;left:2598;top:66525;width:11913;height:79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" fillcolor="white [3201]" strokecolor="#5b9bd5 [3208]" strokeweight="1pt">
                  <v:textbox>
                    <w:txbxContent>
                      <w:p w14:paraId="0703547D" w14:textId="77777777" w:rsidR="001E443F" w:rsidRDefault="001E443F" w:rsidP="001E443F">
                        <w:pPr>
                          <w:spacing w:line="254" w:lineRule="auto"/>
                          <w:jc w:val="center"/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  <w:t>IF NILAI &gt;=65 AND NILAI &lt;=69</w:t>
                        </w:r>
                      </w:p>
                      <w:p w14:paraId="25CCF762" w14:textId="77777777" w:rsidR="001E443F" w:rsidRDefault="001E443F" w:rsidP="001E443F">
                        <w:pPr>
                          <w:spacing w:line="252" w:lineRule="auto"/>
                          <w:jc w:val="both"/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  <w:t> </w:t>
                        </w:r>
                      </w:p>
                    </w:txbxContent>
                  </v:textbox>
                </v:shape>
                <v:shape id="Konektor Panah Lurus 20" o:spid="_x0000_s1043" type="#_x0000_t32" style="position:absolute;left:8594;top:74310;width:0;height:359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" strokecolor="#4472c4 [3204]" strokeweight=".5pt">
                  <v:stroke endarrow="block" joinstyle="miter"/>
                </v:shape>
                <v:shape id="Bagan Alur: Keputusan 22" o:spid="_x0000_s1044" type="#_x0000_t110" style="position:absolute;left:2662;top:77904;width:11912;height:79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" fillcolor="white [3201]" strokecolor="#5b9bd5 [3208]" strokeweight="1pt">
                  <v:textbox>
                    <w:txbxContent>
                      <w:p w14:paraId="51EEA98B" w14:textId="77777777" w:rsidR="001E443F" w:rsidRDefault="001E443F" w:rsidP="001E443F">
                        <w:pPr>
                          <w:spacing w:line="252" w:lineRule="auto"/>
                          <w:jc w:val="center"/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  <w:t>IF NILAI &gt;=60 AND NILAI &lt;=64 </w:t>
                        </w:r>
                      </w:p>
                    </w:txbxContent>
                  </v:textbox>
                </v:shape>
                <v:shape id="Konektor Panah Lurus 23" o:spid="_x0000_s1045" type="#_x0000_t32" style="position:absolute;left:8594;top:85880;width:0;height:359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" strokecolor="#4472c4 [3204]" strokeweight=".5pt">
                  <v:stroke endarrow="block" joinstyle="miter"/>
                </v:shape>
                <v:shape id="Bagan Alur: Keputusan 24" o:spid="_x0000_s1046" type="#_x0000_t110" style="position:absolute;left:2662;top:89474;width:11912;height:79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" fillcolor="white [3201]" strokecolor="#5b9bd5 [3208]" strokeweight="1pt">
                  <v:textbox>
                    <w:txbxContent>
                      <w:p w14:paraId="15F2692A" w14:textId="77777777" w:rsidR="001E443F" w:rsidRDefault="001E443F" w:rsidP="001E443F">
                        <w:pPr>
                          <w:spacing w:line="252" w:lineRule="auto"/>
                          <w:jc w:val="center"/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</w:pPr>
                        <w:r>
                          <w:rPr>
                            <w:rFonts w:eastAsia="Calibri"/>
                            <w:sz w:val="12"/>
                            <w:szCs w:val="12"/>
                            <w:lang w:val="en-US"/>
                          </w:rPr>
                          <w:t>IF NILAI 59 </w:t>
                        </w:r>
                      </w:p>
                    </w:txbxContent>
                  </v:textbox>
                </v:shape>
                <v:rect id="Persegi Panjang 25" o:spid="_x0000_s1047" style="position:absolute;left:18288;top:33553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" fillcolor="white [3201]" strokecolor="#5b9bd5 [3208]" strokeweight="1pt">
                  <v:textbox>
                    <w:txbxContent>
                      <w:p w14:paraId="4EFB39AE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>NILAI A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-</w:t>
                        </w:r>
                      </w:p>
                    </w:txbxContent>
                  </v:textbox>
                </v:rect>
                <v:rect id="Persegi Panjang 26" o:spid="_x0000_s1048" style="position:absolute;left:18174;top:45491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" fillcolor="white [3201]" strokecolor="#5b9bd5 [3208]" strokeweight="1pt">
                  <v:textbox>
                    <w:txbxContent>
                      <w:p w14:paraId="448FE90E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B+</w:t>
                        </w:r>
                      </w:p>
                    </w:txbxContent>
                  </v:textbox>
                </v:rect>
                <v:rect id="Persegi Panjang 27" o:spid="_x0000_s1049" style="position:absolute;left:17984;top:57302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" fillcolor="white [3201]" strokecolor="#5b9bd5 [3208]" strokeweight="1pt">
                  <v:textbox>
                    <w:txbxContent>
                      <w:p w14:paraId="14113F50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B</w:t>
                        </w:r>
                      </w:p>
                    </w:txbxContent>
                  </v:textbox>
                </v:rect>
                <v:rect id="Persegi Panjang 28" o:spid="_x0000_s1050" style="position:absolute;left:18288;top:68986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" fillcolor="white [3201]" strokecolor="#5b9bd5 [3208]" strokeweight="1pt">
                  <v:textbox>
                    <w:txbxContent>
                      <w:p w14:paraId="1E12A69B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B-</w:t>
                        </w:r>
                      </w:p>
                    </w:txbxContent>
                  </v:textbox>
                </v:rect>
                <v:rect id="Persegi Panjang 29" o:spid="_x0000_s1051" style="position:absolute;left:18174;top:80289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" fillcolor="white [3201]" strokecolor="#5b9bd5 [3208]" strokeweight="1pt">
                  <v:textbox>
                    <w:txbxContent>
                      <w:p w14:paraId="08FCCFA9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C+</w:t>
                        </w:r>
                      </w:p>
                    </w:txbxContent>
                  </v:textbox>
                </v:rect>
                <v:rect id="Persegi Panjang 30" o:spid="_x0000_s1052" style="position:absolute;left:18415;top:91909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" fillcolor="white [3201]" strokecolor="#5b9bd5 [3208]" strokeweight="1pt">
                  <v:textbox>
                    <w:txbxContent>
                      <w:p w14:paraId="3F4B47AB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C</w:t>
                        </w:r>
                      </w:p>
                    </w:txbxContent>
                  </v:textbox>
                </v:rect>
                <v:shape id="Konektor Panah Lurus 31" o:spid="_x0000_s1053" type="#_x0000_t32" style="position:absolute;left:14574;top:35375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32" o:spid="_x0000_s1054" type="#_x0000_t32" style="position:absolute;left:14574;top:47122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33" o:spid="_x0000_s1055" type="#_x0000_t32" style="position:absolute;left:14384;top:58870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34" o:spid="_x0000_s1056" type="#_x0000_t32" style="position:absolute;left:14574;top:70427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YZIwwAAANs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HP6+pB+gN78AAAD//wMAUEsBAi0AFAAGAAgAAAAhANvh9svuAAAAhQEAABMAAAAAAAAAAAAA&#10;AAAAAAAAAFtDb250ZW50X1R5cGVzXS54bWxQSwECLQAUAAYACAAAACEAWvQsW78AAAAVAQAACwAA&#10;AAAAAAAAAAAAAAAfAQAAX3JlbHMvLnJlbHNQSwECLQAUAAYACAAAACEAMLGGSM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35" o:spid="_x0000_s1057" type="#_x0000_t32" style="position:absolute;left:14574;top:81964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SPTwwAAANs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BsAbcv6Qfo9R8AAAD//wMAUEsBAi0AFAAGAAgAAAAhANvh9svuAAAAhQEAABMAAAAAAAAAAAAA&#10;AAAAAAAAAFtDb250ZW50X1R5cGVzXS54bWxQSwECLQAUAAYACAAAACEAWvQsW78AAAAVAQAACwAA&#10;AAAAAAAAAAAAAAAfAQAAX3JlbHMvLnJlbHNQSwECLQAUAAYACAAAACEAX/0j08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36" o:spid="_x0000_s1058" type="#_x0000_t32" style="position:absolute;left:14688;top:93521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" strokecolor="#4472c4 [3204]" strokeweight=".5pt">
                  <v:stroke endarrow="block" joinstyle="miter"/>
                </v:shape>
                <v:shape id="Konektor Panah Lurus 37" o:spid="_x0000_s1059" type="#_x0000_t32" style="position:absolute;left:27534;top:23881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" strokecolor="#4472c4 [3204]" strokeweight=".5pt">
                  <v:stroke endarrow="block" joinstyle="miter"/>
                </v:shape>
                <v:rect id="Persegi Panjang 38" o:spid="_x0000_s1060" style="position:absolute;left:31051;top:22313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" fillcolor="white [3201]" strokecolor="#5b9bd5 [3208]" strokeweight="1pt">
                  <v:textbox>
                    <w:txbxContent>
                      <w:p w14:paraId="6E17527C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>NILAI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 xml:space="preserve"> 4</w:t>
                        </w:r>
                      </w:p>
                    </w:txbxContent>
                  </v:textbox>
                </v:rect>
                <v:shape id="Konektor Panah Lurus 41" o:spid="_x0000_s1061" type="#_x0000_t32" style="position:absolute;left:27648;top:35184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" strokecolor="#4472c4 [3204]" strokeweight=".5pt">
                  <v:stroke endarrow="block" joinstyle="miter"/>
                </v:shape>
                <v:rect id="Persegi Panjang 42" o:spid="_x0000_s1062" style="position:absolute;left:31248;top:33616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" fillcolor="white [3201]" strokecolor="#5b9bd5 [3208]" strokeweight="1pt">
                  <v:textbox>
                    <w:txbxContent>
                      <w:p w14:paraId="7725DE6E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,75</w:t>
                        </w:r>
                      </w:p>
                    </w:txbxContent>
                  </v:textbox>
                </v:rect>
                <v:shape id="Konektor Panah Lurus 43" o:spid="_x0000_s1063" type="#_x0000_t32" style="position:absolute;left:27648;top:47166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1BwwAAANs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8Hv6+pB+gN78AAAD//wMAUEsBAi0AFAAGAAgAAAAhANvh9svuAAAAhQEAABMAAAAAAAAAAAAA&#10;AAAAAAAAAFtDb250ZW50X1R5cGVzXS54bWxQSwECLQAUAAYACAAAACEAWvQsW78AAAAVAQAACwAA&#10;AAAAAAAAAAAAAAAfAQAAX3JlbHMvLnJlbHNQSwECLQAUAAYACAAAACEA515tQcMAAADbAAAADwAA&#10;AAAAAAAAAAAAAAAHAgAAZHJzL2Rvd25yZXYueG1sUEsFBgAAAAADAAMAtwAAAPcCAAAAAA==&#10;" strokecolor="#4472c4 [3204]" strokeweight=".5pt">
                  <v:stroke endarrow="block" joinstyle="miter"/>
                </v:shape>
                <v:rect id="Persegi Panjang 44" o:spid="_x0000_s1064" style="position:absolute;left:31382;top:45681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" fillcolor="white [3201]" strokecolor="#5b9bd5 [3208]" strokeweight="1pt">
                  <v:textbox>
                    <w:txbxContent>
                      <w:p w14:paraId="793152A9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,5</w:t>
                        </w:r>
                      </w:p>
                    </w:txbxContent>
                  </v:textbox>
                </v:rect>
                <v:shape id="Konektor Panah Lurus 45" o:spid="_x0000_s1065" type="#_x0000_t32" style="position:absolute;left:27274;top:58806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" strokecolor="#4472c4 [3204]" strokeweight=".5pt">
                  <v:stroke endarrow="block" joinstyle="miter"/>
                </v:shape>
                <v:rect id="Persegi Panjang 46" o:spid="_x0000_s1066" style="position:absolute;left:30938;top:57238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" fillcolor="white [3201]" strokecolor="#5b9bd5 [3208]" strokeweight="1pt">
                  <v:textbox>
                    <w:txbxContent>
                      <w:p w14:paraId="64722430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</w:t>
                        </w:r>
                      </w:p>
                    </w:txbxContent>
                  </v:textbox>
                </v:rect>
                <v:shape id="Konektor Panah Lurus 47" o:spid="_x0000_s1067" type="#_x0000_t32" style="position:absolute;left:27648;top:70427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" strokecolor="#4472c4 [3204]" strokeweight=".5pt">
                  <v:stroke endarrow="block" joinstyle="miter"/>
                </v:shape>
                <v:rect id="Persegi Panjang 48" o:spid="_x0000_s1068" style="position:absolute;left:31248;top:68986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" fillcolor="white [3201]" strokecolor="#5b9bd5 [3208]" strokeweight="1pt">
                  <v:textbox>
                    <w:txbxContent>
                      <w:p w14:paraId="6C5E53FE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2,75</w:t>
                        </w:r>
                      </w:p>
                    </w:txbxContent>
                  </v:textbox>
                </v:rect>
                <v:shape id="Konektor Panah Lurus 49" o:spid="_x0000_s1069" type="#_x0000_t32" style="position:absolute;left:27451;top:81964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" strokecolor="#4472c4 [3204]" strokeweight=".5pt">
                  <v:stroke endarrow="block" joinstyle="miter"/>
                </v:shape>
                <v:rect id="Persegi Panjang 50" o:spid="_x0000_s1070" style="position:absolute;left:31134;top:80352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" fillcolor="white [3201]" strokecolor="#5b9bd5 [3208]" strokeweight="1pt">
                  <v:textbox>
                    <w:txbxContent>
                      <w:p w14:paraId="35A1A93E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2,5</w:t>
                        </w:r>
                      </w:p>
                    </w:txbxContent>
                  </v:textbox>
                </v:rect>
                <v:shape id="Konektor Panah Lurus 51" o:spid="_x0000_s1071" type="#_x0000_t32" style="position:absolute;left:27896;top:93609;width:360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" strokecolor="#4472c4 [3204]" strokeweight=".5pt">
                  <v:stroke endarrow="block" joinstyle="miter"/>
                </v:shape>
                <v:rect id="Persegi Panjang 52" o:spid="_x0000_s1072" style="position:absolute;left:31559;top:92163;width:9360;height:3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" fillcolor="white [3201]" strokecolor="#5b9bd5 [3208]" strokeweight="1pt">
                  <v:textbox>
                    <w:txbxContent>
                      <w:p w14:paraId="47C90B1D" w14:textId="77777777" w:rsidR="001E443F" w:rsidRPr="003B4EFF" w:rsidRDefault="001E443F" w:rsidP="001E443F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3B4EFF">
                          <w:rPr>
                            <w:sz w:val="16"/>
                            <w:szCs w:val="16"/>
                            <w:lang w:val="en-US"/>
                          </w:rPr>
                          <w:t xml:space="preserve">NILAI </w:t>
                        </w: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2</w:t>
                        </w:r>
                      </w:p>
                    </w:txbxContent>
                  </v:textbox>
                </v:rect>
                <v:line id="Konektor Lurus 53" o:spid="_x0000_s1073" style="position:absolute;visibility:visible;mso-wrap-style:square" from="40494,23881" to="45339,238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4472c4 [3204]" strokeweight=".5pt">
                  <v:stroke joinstyle="miter"/>
                </v:line>
                <v:line id="Konektor Lurus 54" o:spid="_x0000_s1074" style="position:absolute;visibility:visible;mso-wrap-style:square" from="40919,47329" to="45758,473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DD/2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Cdw/xJ/gFzdAAAA//8DAFBLAQItABQABgAIAAAAIQDb4fbL7gAAAIUBAAATAAAAAAAAAAAA&#10;AAAAAAAAAABbQ29udGVudF9UeXBlc10ueG1sUEsBAi0AFAAGAAgAAAAhAFr0LFu/AAAAFQEAAAsA&#10;AAAAAAAAAAAAAAAAHwEAAF9yZWxzLy5yZWxzUEsBAi0AFAAGAAgAAAAhALoMP/bEAAAA2wAAAA8A&#10;AAAAAAAAAAAAAAAABwIAAGRycy9kb3ducmV2LnhtbFBLBQYAAAAAAwADALcAAAD4AgAAAAA=&#10;" strokecolor="#4472c4 [3204]" strokeweight=".5pt">
                  <v:stroke joinstyle="miter"/>
                </v:line>
                <v:line id="Konektor Lurus 55" o:spid="_x0000_s1075" style="position:absolute;visibility:visible;mso-wrap-style:square" from="40298,58950" to="45136,589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" strokecolor="#4472c4 [3204]" strokeweight=".5pt">
                  <v:stroke joinstyle="miter"/>
                </v:line>
                <v:line id="Konektor Lurus 56" o:spid="_x0000_s1076" style="position:absolute;visibility:visible;mso-wrap-style:square" from="40608,70507" to="45446,70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" strokecolor="#4472c4 [3204]" strokeweight=".5pt">
                  <v:stroke joinstyle="miter"/>
                </v:line>
                <v:line id="Konektor Lurus 57" o:spid="_x0000_s1077" style="position:absolute;visibility:visible;mso-wrap-style:square" from="40919,93875" to="45758,93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" strokecolor="#4472c4 [3204]" strokeweight=".5pt">
                  <v:stroke joinstyle="miter"/>
                </v:line>
                <v:line id="Konektor Lurus 58" o:spid="_x0000_s1078" style="position:absolute;visibility:visible;mso-wrap-style:square" from="40494,81901" to="45333,81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" strokecolor="#4472c4 [3204]" strokeweight=".5pt">
                  <v:stroke joinstyle="miter"/>
                </v:line>
                <v:line id="Konektor Lurus 59" o:spid="_x0000_s1079" style="position:absolute;visibility:visible;mso-wrap-style:square" from="40503,35184" to="45341,351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" strokecolor="#4472c4 [3204]" strokeweight=".5pt">
                  <v:stroke joinstyle="miter"/>
                </v:line>
                <v:line id="Konektor Lurus 60" o:spid="_x0000_s1080" style="position:absolute;visibility:visible;mso-wrap-style:square" from="45446,23754" to="45758,94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" strokecolor="#4472c4 [3204]" strokeweight=".5pt">
                  <v:stroke joinstyle="miter"/>
                </v:line>
                <w10:anchorlock/>
              </v:group>
            </w:pict>
          </mc:Fallback>
        </mc:AlternateContent>
      </w:r>
    </w:p>
    <w:p w14:paraId="265F5960" w14:textId="77777777" w:rsidR="001E443F" w:rsidRPr="001E443F" w:rsidRDefault="001E443F" w:rsidP="001E443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2710E8" w14:textId="77777777" w:rsidR="00AA4ED2" w:rsidRPr="000F7557" w:rsidRDefault="00AA4ED2" w:rsidP="00AA4ED2">
      <w:pPr>
        <w:pStyle w:val="DaftarParagraf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Tulis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program dan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EC044D6" w14:textId="77777777" w:rsidR="00AA4ED2" w:rsidRPr="000F7557" w:rsidRDefault="00AA4ED2" w:rsidP="00AA4ED2">
      <w:pPr>
        <w:pStyle w:val="DaftarParagraf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0F7557">
        <w:rPr>
          <w:rFonts w:ascii="Times New Roman" w:hAnsi="Times New Roman" w:cs="Times New Roman"/>
          <w:sz w:val="24"/>
          <w:szCs w:val="24"/>
        </w:rPr>
        <w:t xml:space="preserve">Beri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ode</w:t>
      </w:r>
      <w:proofErr w:type="spellEnd"/>
    </w:p>
    <w:p w14:paraId="211D9432" w14:textId="77777777" w:rsidR="00AA4ED2" w:rsidRPr="000F7557" w:rsidRDefault="00AA4ED2" w:rsidP="00AA4ED2">
      <w:pPr>
        <w:pStyle w:val="DaftarParagraf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dihasilkan</w:t>
      </w:r>
      <w:proofErr w:type="spellEnd"/>
    </w:p>
    <w:p w14:paraId="06CAFC76" w14:textId="3433E2D3" w:rsidR="00AA4ED2" w:rsidRDefault="00AA4ED2" w:rsidP="00AA4ED2">
      <w:pPr>
        <w:pStyle w:val="DaftarParagraf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0F7557">
        <w:rPr>
          <w:rFonts w:ascii="Times New Roman" w:hAnsi="Times New Roman" w:cs="Times New Roman"/>
          <w:sz w:val="24"/>
          <w:szCs w:val="24"/>
        </w:rPr>
        <w:t xml:space="preserve">Screenshot/ Capture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potong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2CE1221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>package java1;</w:t>
      </w:r>
    </w:p>
    <w:p w14:paraId="53E5271D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java.util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.*;</w:t>
      </w:r>
    </w:p>
    <w:p w14:paraId="191A792D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</w:p>
    <w:p w14:paraId="27A76D92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kendara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5D2332AF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  <w:t xml:space="preserve">public static void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{</w:t>
      </w:r>
    </w:p>
    <w:p w14:paraId="2A5C49B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</w:p>
    <w:p w14:paraId="318447F9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Scanner Nilai = new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Scanner(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>System.in);</w:t>
      </w:r>
    </w:p>
    <w:p w14:paraId="3AC9DD2B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Masukkan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Berapa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nda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);</w:t>
      </w:r>
    </w:p>
    <w:p w14:paraId="6D369FEC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byte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.nextByte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();</w:t>
      </w:r>
    </w:p>
    <w:p w14:paraId="63A210C0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String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;</w:t>
      </w:r>
    </w:p>
    <w:p w14:paraId="5B6984DE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double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;</w:t>
      </w:r>
    </w:p>
    <w:p w14:paraId="7A1B20CC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</w:p>
    <w:p w14:paraId="7DC61E61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gt;= 85 &amp;&amp;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lt;= 100) {</w:t>
      </w:r>
    </w:p>
    <w:p w14:paraId="34885B36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"A";</w:t>
      </w:r>
    </w:p>
    <w:p w14:paraId="6E1FF6B7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4;</w:t>
      </w:r>
    </w:p>
    <w:p w14:paraId="5B48AAFD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0DD483F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AE4BAD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;</w:t>
      </w:r>
    </w:p>
    <w:p w14:paraId="2CD6EB87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4C16633F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gt;= 80 &amp;&amp;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lt;= 84) {</w:t>
      </w:r>
    </w:p>
    <w:p w14:paraId="11EA537D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"A-";</w:t>
      </w:r>
    </w:p>
    <w:p w14:paraId="65918F97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3.75;</w:t>
      </w:r>
    </w:p>
    <w:p w14:paraId="1C3E8201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+</w:t>
      </w:r>
    </w:p>
    <w:p w14:paraId="250E144A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AE4BAD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;</w:t>
      </w:r>
    </w:p>
    <w:p w14:paraId="282D3001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68975706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gt;= 75 &amp;&amp;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lt;= 79) {</w:t>
      </w:r>
    </w:p>
    <w:p w14:paraId="10F27805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"B+";</w:t>
      </w:r>
    </w:p>
    <w:p w14:paraId="40F30E70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3.5;</w:t>
      </w:r>
    </w:p>
    <w:p w14:paraId="477DC87C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+</w:t>
      </w:r>
    </w:p>
    <w:p w14:paraId="3F81292B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AE4BAD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;</w:t>
      </w:r>
    </w:p>
    <w:p w14:paraId="5915349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1D8F096E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gt;= 70 &amp;&amp;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lt;= 74) {</w:t>
      </w:r>
    </w:p>
    <w:p w14:paraId="13697783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"B";</w:t>
      </w:r>
    </w:p>
    <w:p w14:paraId="501A990E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3;</w:t>
      </w:r>
    </w:p>
    <w:p w14:paraId="276E9E55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59BCDA1A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AE4BAD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;</w:t>
      </w:r>
    </w:p>
    <w:p w14:paraId="3D07EC4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73FFB7DA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gt;= 65 &amp;&amp;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lt;= 69) {</w:t>
      </w:r>
    </w:p>
    <w:p w14:paraId="343D2D8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"B-";</w:t>
      </w:r>
    </w:p>
    <w:p w14:paraId="2A07FC98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2.75;</w:t>
      </w:r>
    </w:p>
    <w:p w14:paraId="0F720C51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254F42A3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AE4BAD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;</w:t>
      </w:r>
    </w:p>
    <w:p w14:paraId="6CBC3E6E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0CB3EC4A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gt;= 60 &amp;&amp;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lt;= 64) {</w:t>
      </w:r>
    </w:p>
    <w:p w14:paraId="6D7C7CC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"C+";</w:t>
      </w:r>
    </w:p>
    <w:p w14:paraId="5BCB59A5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2.5;</w:t>
      </w:r>
    </w:p>
    <w:p w14:paraId="233B0541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2A456130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AE4BAD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;</w:t>
      </w:r>
    </w:p>
    <w:p w14:paraId="42AE285B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2E4F148F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lt; 59 &amp;&amp;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&gt; 1) {</w:t>
      </w:r>
    </w:p>
    <w:p w14:paraId="2AD48233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"C";</w:t>
      </w:r>
    </w:p>
    <w:p w14:paraId="3593A69C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= 2;</w:t>
      </w:r>
    </w:p>
    <w:p w14:paraId="7C6B7E78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AE4BAD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42DFAC97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AE4BAD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AE4BAD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);</w:t>
      </w:r>
    </w:p>
    <w:p w14:paraId="19ED0562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34F442FD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</w:p>
    <w:p w14:paraId="19BABB34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else {</w:t>
      </w:r>
    </w:p>
    <w:p w14:paraId="2BAC84D2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E4BA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AE4BAD">
        <w:rPr>
          <w:rFonts w:ascii="Times New Roman" w:hAnsi="Times New Roman" w:cs="Times New Roman"/>
          <w:sz w:val="24"/>
          <w:szCs w:val="24"/>
        </w:rPr>
        <w:t>("Anda Salah Input");</w:t>
      </w:r>
    </w:p>
    <w:p w14:paraId="14703858" w14:textId="77777777" w:rsidR="00AE4BAD" w:rsidRP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</w: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45917FC3" w14:textId="0B9299A8" w:rsidR="00AE4BAD" w:rsidRDefault="00AE4BAD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E4BAD">
        <w:rPr>
          <w:rFonts w:ascii="Times New Roman" w:hAnsi="Times New Roman" w:cs="Times New Roman"/>
          <w:sz w:val="24"/>
          <w:szCs w:val="24"/>
        </w:rPr>
        <w:tab/>
        <w:t>}</w:t>
      </w:r>
    </w:p>
    <w:p w14:paraId="121D8698" w14:textId="12F4587E" w:rsidR="00D278D8" w:rsidRDefault="00D278D8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</w:p>
    <w:p w14:paraId="42F38B00" w14:textId="727159ED" w:rsidR="00C74B30" w:rsidRDefault="00C74B30" w:rsidP="00AE4BAD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de program</w:t>
      </w:r>
    </w:p>
    <w:p w14:paraId="453C3D0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>package java1;</w:t>
      </w:r>
    </w:p>
    <w:p w14:paraId="32FD7BE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import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java.util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.*;</w:t>
      </w:r>
    </w:p>
    <w:p w14:paraId="4187F2C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</w:p>
    <w:p w14:paraId="1779F1F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ublic class latihan2 {</w:t>
      </w:r>
    </w:p>
    <w:p w14:paraId="3C45897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public static void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ain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String[]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rgs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 {</w:t>
      </w:r>
    </w:p>
    <w:p w14:paraId="52B7A58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A55D2D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+++++++++++++++++++++++++++++++++++++++");</w:t>
      </w:r>
    </w:p>
    <w:p w14:paraId="7986F8D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Nam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Mat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uliah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");</w:t>
      </w:r>
    </w:p>
    <w:p w14:paraId="4A0555C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Manajeme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Organis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        = 2 SKS");</w:t>
      </w:r>
    </w:p>
    <w:p w14:paraId="49B88EE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Bahas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            = 3 SKS");</w:t>
      </w:r>
    </w:p>
    <w:p w14:paraId="48501FE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omputer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      = 2 SKS");</w:t>
      </w:r>
    </w:p>
    <w:p w14:paraId="44E563F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istem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eknolog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nform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 SKS");</w:t>
      </w:r>
    </w:p>
    <w:p w14:paraId="2F38122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+++++++++++++++++++++++++++++++++++++++");</w:t>
      </w:r>
    </w:p>
    <w:p w14:paraId="151C665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double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,b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,c,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;</w:t>
      </w:r>
    </w:p>
    <w:p w14:paraId="7D8DDB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4620744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n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F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.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Yosu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P.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Habeah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");</w:t>
      </w:r>
    </w:p>
    <w:p w14:paraId="6619756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Nilai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79BAA1D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Nilai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anajeme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Organis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07DF039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11991C3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tring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;</w:t>
      </w:r>
    </w:p>
    <w:p w14:paraId="39DBF61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doubl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;</w:t>
      </w:r>
    </w:p>
    <w:p w14:paraId="467DC71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24AE62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6E6BBC6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3628C17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5493F09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A81A75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6AFCE62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3165F8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0C5C87F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54D86C6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0DC4080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3473A8F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425D1B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9EB25F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5D1CF97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3B9BC1B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6163881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426972F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626C2A9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AAA0FC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192B74D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332D72F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71A0E71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4CE4A6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90829C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938910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5A1FFD6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18482B3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23AD85B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52EF769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47A4CEF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8A5240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1264579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2E81326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2D770DC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B596BC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4087B5B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153D95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78C5DBF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599441C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27AC988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36565F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40486A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CAF503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2CA4749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3C19AA4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");/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/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yusu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else pada program</w:t>
      </w:r>
    </w:p>
    <w:p w14:paraId="3FA7704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58BADB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2A92F48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2BAE23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36851A4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//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untuk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mbuat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t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elompok</w:t>
      </w:r>
      <w:proofErr w:type="spellEnd"/>
    </w:p>
    <w:p w14:paraId="2B4E7F9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Nilai1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7D80D31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Bahas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522EE50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byte rentangNilai1 = Nilai1.nextByte();</w:t>
      </w:r>
    </w:p>
    <w:p w14:paraId="6C154F6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0894FB8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lastRenderedPageBreak/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5682A92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1 &gt;= 85 &amp;&amp; rentangNilai1 &lt;= 100) {</w:t>
      </w:r>
    </w:p>
    <w:p w14:paraId="6DA157E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61B6EF7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420EB1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8B1F2F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6DC288A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B006A5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1 &gt;= 80 &amp;&amp; rentangNilai1 &lt;= 84) {</w:t>
      </w:r>
    </w:p>
    <w:p w14:paraId="39FC948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29D9C6D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22AF20B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3387062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E04527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6DDB8C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1 &gt;= 75 &amp;&amp; rentangNilai1 &lt;= 79) {</w:t>
      </w:r>
    </w:p>
    <w:p w14:paraId="6306F16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1C66E17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31E47A2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252F27E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D1A747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AF24E1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1 &gt;= 70 &amp;&amp; rentangNilai1 &lt;= 74) {</w:t>
      </w:r>
    </w:p>
    <w:p w14:paraId="5CA9F0C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7E865C1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0387530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7989967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E5F8D9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2C85CB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1 &gt;= 65 &amp;&amp; rentangNilai1 &lt;= 69) {</w:t>
      </w:r>
    </w:p>
    <w:p w14:paraId="7B9A619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6C9E36F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0CAF979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757716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0A6EF7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F3E4B2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1 &gt;= 60 &amp;&amp; rentangNilai1 &lt;= 64) {</w:t>
      </w:r>
    </w:p>
    <w:p w14:paraId="33D6E31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55D3350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22A6F25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79AB3DF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974B7B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DB9E8D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1 &lt; 59 &amp;&amp; rentangNilai1 &gt;= 1) {</w:t>
      </w:r>
    </w:p>
    <w:p w14:paraId="70263A6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059B410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301AB1F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B2B07D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CD856D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2873AA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78E1473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75761E8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4F7E5CE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DBE58B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</w:p>
    <w:p w14:paraId="4A5D4B2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7819E51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Nilai2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1477C60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oputer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51F5E13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byte rentangNilai2 = Nilai2.nextByte();</w:t>
      </w:r>
    </w:p>
    <w:p w14:paraId="60CE354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1DDC78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143C090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2 &gt;= 85 &amp;&amp; rentangNilai2 &lt;= 100) {</w:t>
      </w:r>
    </w:p>
    <w:p w14:paraId="5E33A8A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7EDA480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170A900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B43779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650A88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F5E7C3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2 &gt;= 80 &amp;&amp; rentangNilai2 &lt;= 84) {</w:t>
      </w:r>
    </w:p>
    <w:p w14:paraId="76CF374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0688393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3308DE0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7639CE7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2B1851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F4C8F1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2 &gt;= 75 &amp;&amp; rentangNilai2 &lt;= 79) {</w:t>
      </w:r>
    </w:p>
    <w:p w14:paraId="0719376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6D6E1A3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33EFAC1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0CAA6DA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13CDA4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68EF4B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2 &gt;= 70 &amp;&amp; rentangNilai2 &lt;= 74) {</w:t>
      </w:r>
    </w:p>
    <w:p w14:paraId="054EF44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40FE77C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7D4550D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673C085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519251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0AF8B6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2 &gt;= 65 &amp;&amp; rentangNilai2 &lt;= 69) {</w:t>
      </w:r>
    </w:p>
    <w:p w14:paraId="5984289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3E16F75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121B721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1F499A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FB73F1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3FCEBC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2 &gt;= 60 &amp;&amp; rentangNilai2 &lt;= 64) {</w:t>
      </w:r>
    </w:p>
    <w:p w14:paraId="68EE7D5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204AA3E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6A7FC5F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2D9784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BE831C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5CB88E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2 &lt; 59 &amp;&amp; rentangNilai2 &gt;= 1) {</w:t>
      </w:r>
    </w:p>
    <w:p w14:paraId="6C4FA9F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4738040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4AFE78B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1F6938C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2B4FF2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4ACECC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4904934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4F93678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64F7AA9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C58491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31F7950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Nilai3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021BDE9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istem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eknolog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nform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02372C8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byte rentangNilai3 = Nilai3.nextByte();</w:t>
      </w:r>
    </w:p>
    <w:p w14:paraId="19B449E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3484145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lastRenderedPageBreak/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4A0DB96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3 &gt;= 85 &amp;&amp; rentangNilai3 &lt;= 100) {</w:t>
      </w:r>
    </w:p>
    <w:p w14:paraId="0B8F4E1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13B454E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0829D56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7EC555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093AA2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BF44E9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3 &gt;= 80 &amp;&amp; rentangNilai3 &lt;= 84) {</w:t>
      </w:r>
    </w:p>
    <w:p w14:paraId="7677292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5472AF8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4EC3EF4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4DBE996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41104B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BEF1F6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3 &gt;= 75 &amp;&amp; rentangNilai3 &lt;= 79) {</w:t>
      </w:r>
    </w:p>
    <w:p w14:paraId="5F945F0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5A0D5FC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4E1F90B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2C004E6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2CD3BB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6786A9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3 &gt;= 70 &amp;&amp; rentangNilai3 &lt;= 74) {</w:t>
      </w:r>
    </w:p>
    <w:p w14:paraId="449EFD6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226C0F4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26927C0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5CAD91C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9BD783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4B9034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3 &gt;= 65 &amp;&amp; rentangNilai3 &lt;= 69) {</w:t>
      </w:r>
    </w:p>
    <w:p w14:paraId="08BEE6C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1EA9089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55BA37B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63F8DC5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D2A0CE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13D300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3 &gt;= 60 &amp;&amp; rentangNilai3 &lt;= 64) {</w:t>
      </w:r>
    </w:p>
    <w:p w14:paraId="1368C5B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35763F1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145F635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A7308D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A26690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E9844B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3 &lt; 59 &amp;&amp; rentangNilai3 &gt;= 1) {</w:t>
      </w:r>
    </w:p>
    <w:p w14:paraId="42907D5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3C25452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7CDBAFA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12ED9CF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40AC662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0D7FAF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8C4189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45F1506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55A61B3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06EF5B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//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hasil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IPK</w:t>
      </w:r>
    </w:p>
    <w:p w14:paraId="1BD5DE3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a = (4.0*2+3.75*3+4.0*2+3.75*3)/10;</w:t>
      </w:r>
    </w:p>
    <w:p w14:paraId="76BB21F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Hasil IPK = " + a);</w:t>
      </w:r>
    </w:p>
    <w:p w14:paraId="0414260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n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Chindy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Feby Amara");</w:t>
      </w:r>
    </w:p>
    <w:p w14:paraId="1404A8A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11C6BFA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Nilai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anajeme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Organis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10B3FB6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63BFA68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4A6497A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1019EEB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4DE83D5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618648C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77A23AF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5BD765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7072BD3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7CD1518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05326A2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7A1F7BE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24E2863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144F3A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D43520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4AAF085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37E0198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2B3FDF5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4C67757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811B81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AD0E34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5AAB5A0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7AAAA75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7FE1E5A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1833409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142628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ACAEEA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063217B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4AC4C2E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79755E8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6B80F4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E2ECD1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47FC5D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14D505E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4B4FFEA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56E92C0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A4BD15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9AA5ED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7805BB2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0EE94E2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27676A8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456DD63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1C0DA4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E82696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C1344B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3A3F799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30288BB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");/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/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yusu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else pada program</w:t>
      </w:r>
    </w:p>
    <w:p w14:paraId="1E84E0F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AB75CB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176DA5E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482C10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0733D3C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//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untuk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mbuat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t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elompok</w:t>
      </w:r>
      <w:proofErr w:type="spellEnd"/>
    </w:p>
    <w:p w14:paraId="6A514A6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lastRenderedPageBreak/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4B9FE63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Bahas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5050EBC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b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4B71486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53F3192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30185AB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315DC44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753F936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2307F9A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400ED3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298E1E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E1FE22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18335CE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057F5A3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01B3C89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69232AE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5330A1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217CB9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35EAE7A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0FC6C70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57CEB9C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30B8E2E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FE57DD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218F38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7244314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3D234E7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0E85941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358E983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A730EE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B0EF32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379407F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4501BFD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6F291DF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176EEFB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5EFCDE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BBAB8C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354FD4C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52A1D2D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252377E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5CBC7A7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45B2157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BEF77C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0CD435C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441F537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00D16C4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7D3378D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AAEDD6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170274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269EF85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3BA970D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6E5A455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822E9A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</w:p>
    <w:p w14:paraId="0E6A9DC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2B33F40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03245E8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oputer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254AE8D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c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45D32F6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51CDCB0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5EF35C4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3928169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51F76FE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1C8DC57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5DD556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722FF5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4AB07D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2058D5B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0B0C9F8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7E51FA0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29F0D60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74F801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FF2D3D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01B6C4B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5BA65F6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18A5C21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2A14B40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74AE35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F00F51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32C78E3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2CA8589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515B1C3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F56BD9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DB3AEC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145FF1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5557B83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214241C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05E1A96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3D2C02B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C7233A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43548F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2B3D12C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61056CF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2831834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E858B2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437A9D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67B54B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546D4EB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007092D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79BE71A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1A1B50A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4F1665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BEFEB6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1E259E9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2440C83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644EA26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37B925E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54EF081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lastRenderedPageBreak/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71176FD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istem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eknolog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nform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2B2B72F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d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3CE7179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088016B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34F3C8F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0772645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4A7FE33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273CF37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6854524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5E53CE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65ED60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3F453EB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5E8364C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71BDAA3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1436DE5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7FD510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C1B538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6F618E1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0C95971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61D171B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3B04741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4E569F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01E447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0435D4D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2031F6E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37D9860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EF7CEC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3C3808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E26A0A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1AEDBF7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2DD73D2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3551E3D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19EDE2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66BCCA8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73B30A9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36A92ED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137804E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7E607D8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56BCE16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71F6D1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7BA96BF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d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2DA0B82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09C68C8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2109423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7B3E6D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4F1592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9F7378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7C199BD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7D7B8B1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079426C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99FB0E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//Hasil IPK</w:t>
      </w:r>
    </w:p>
    <w:p w14:paraId="5E51576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a = (4.0*2+3.75*3+4.0*2+3.75*3)/10;</w:t>
      </w:r>
    </w:p>
    <w:p w14:paraId="7192853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Hasil IPK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 + a);</w:t>
      </w:r>
    </w:p>
    <w:p w14:paraId="1D0EADA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5728017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n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Idzni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olekh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");</w:t>
      </w:r>
    </w:p>
    <w:p w14:paraId="34CDBF8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54394A7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Nilai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anajeme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Organis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34EAF92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a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3564DD9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7995482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6EFD4A9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0623880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1C255FA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60D3B34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4929A2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77312D7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34AB651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2E51D1E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13EDC39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23752E5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617F286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63CDF3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484D045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4DAD88D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1567F2F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4FE059B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6CDEFB4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15BA4C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73CDE84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3D5487D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6EEB345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5044D30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B60046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D9626A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7456C8D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40639B9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48551F1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4976FE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40ACDEF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42F363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0E32A7A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4857582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59DD0AB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FF0B35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01D1EE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8370E9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133655D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26882DC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51507A1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1767AB0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F19F97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2856CE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73B0C09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5ED99B2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");/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/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yusu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else pada program</w:t>
      </w:r>
    </w:p>
    <w:p w14:paraId="5D210A0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lastRenderedPageBreak/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78B25A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103079D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2EBE345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51EA0F1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//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untuk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mbuat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t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elompok</w:t>
      </w:r>
      <w:proofErr w:type="spellEnd"/>
    </w:p>
    <w:p w14:paraId="1B52F0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57D6C45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Bahas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65377E0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b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1CEA710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8FF63B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28A0A66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361D08E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12EC2C7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097285D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985037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4EE3945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BBEEE2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36C4180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1BD9A82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0815503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34B40D1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A67693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C3C942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6B0DBF3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096E843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6FD311F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0F64FE5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07EC9C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B10375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08276F6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6BE98CB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79C95C6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3CEB576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2B84DED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236692F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3120B69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4F08B24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1BACA40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491CECD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5B6E79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4DEA25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6C07607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720D76A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098E879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3BF577D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53042D5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24CCE4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b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3791776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629F1B9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0CF3246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66C8A9D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3B283A7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1583BF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0100CD1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16C9CAB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5671DD7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94AED0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</w:p>
    <w:p w14:paraId="7A74C56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CC66E7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1388A7E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Koputer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Pemrogram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7C9EB05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ac.nextByte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);</w:t>
      </w:r>
    </w:p>
    <w:p w14:paraId="6EE109B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4A3ED68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67B998B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100) {</w:t>
      </w:r>
    </w:p>
    <w:p w14:paraId="5623A45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";</w:t>
      </w:r>
    </w:p>
    <w:p w14:paraId="3064F9A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4;</w:t>
      </w:r>
    </w:p>
    <w:p w14:paraId="2CCB015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02FE655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48321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659ED81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84) {</w:t>
      </w:r>
    </w:p>
    <w:p w14:paraId="19D493F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A-";</w:t>
      </w:r>
    </w:p>
    <w:p w14:paraId="0B3C572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75;</w:t>
      </w:r>
    </w:p>
    <w:p w14:paraId="24E7208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51D85DF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49ACFE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7225FF8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9) {</w:t>
      </w:r>
    </w:p>
    <w:p w14:paraId="36C96DC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+";</w:t>
      </w:r>
    </w:p>
    <w:p w14:paraId="688670D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.5;</w:t>
      </w:r>
    </w:p>
    <w:p w14:paraId="08A3F5B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</w:t>
      </w:r>
    </w:p>
    <w:p w14:paraId="1516793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A35505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0A57917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74) {</w:t>
      </w:r>
    </w:p>
    <w:p w14:paraId="5C73573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";</w:t>
      </w:r>
    </w:p>
    <w:p w14:paraId="4FE6D26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3;</w:t>
      </w:r>
    </w:p>
    <w:p w14:paraId="6522439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6E88861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068E33E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86AA48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9) {</w:t>
      </w:r>
    </w:p>
    <w:p w14:paraId="4E358C1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B-";</w:t>
      </w:r>
    </w:p>
    <w:p w14:paraId="774BC35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75;</w:t>
      </w:r>
    </w:p>
    <w:p w14:paraId="3091C5E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6362454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4C0963A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F40DED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= 64) {</w:t>
      </w:r>
    </w:p>
    <w:p w14:paraId="16B21B3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+";</w:t>
      </w:r>
    </w:p>
    <w:p w14:paraId="49CB45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.5;</w:t>
      </w:r>
    </w:p>
    <w:p w14:paraId="162BB50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25CBFFF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1E288D3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4BD431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Nilaiac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&gt;= 1) {</w:t>
      </w:r>
    </w:p>
    <w:p w14:paraId="3BC32B8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"C";</w:t>
      </w:r>
    </w:p>
    <w:p w14:paraId="4969F55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2;</w:t>
      </w:r>
    </w:p>
    <w:p w14:paraId="00F705B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endapatka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bjad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+ </w:t>
      </w:r>
    </w:p>
    <w:p w14:paraId="1FA427C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Mutu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rentang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);</w:t>
      </w:r>
    </w:p>
    <w:p w14:paraId="779620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555F6C3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lastRenderedPageBreak/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48C71DB9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else {</w:t>
      </w:r>
    </w:p>
    <w:p w14:paraId="19CC0E5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Anda Salah Input");</w:t>
      </w:r>
    </w:p>
    <w:p w14:paraId="444EC1B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>}</w:t>
      </w:r>
    </w:p>
    <w:p w14:paraId="1C69BC4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</w:p>
    <w:p w14:paraId="1F69D2B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  <w:t xml:space="preserve">Scanner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ilaida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= new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canner(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in);</w:t>
      </w:r>
    </w:p>
    <w:p w14:paraId="39C613F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12"/>
          <w:szCs w:val="12"/>
          <w:vertAlign w:val="subscript"/>
        </w:rPr>
      </w:pP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ab/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ystem.out.println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("\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nNila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Sistem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dan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Teknolog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spell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Informasi</w:t>
      </w:r>
      <w:proofErr w:type="spell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</w:t>
      </w:r>
      <w:proofErr w:type="gramStart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>Anda :</w:t>
      </w:r>
      <w:proofErr w:type="gramEnd"/>
      <w:r w:rsidRPr="00C74B30">
        <w:rPr>
          <w:rFonts w:ascii="Times New Roman" w:hAnsi="Times New Roman" w:cs="Times New Roman"/>
          <w:sz w:val="12"/>
          <w:szCs w:val="12"/>
          <w:vertAlign w:val="subscript"/>
        </w:rPr>
        <w:t xml:space="preserve"> ");</w:t>
      </w:r>
    </w:p>
    <w:p w14:paraId="7EF8E83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 xml:space="preserve">byte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da.nextByte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();</w:t>
      </w:r>
    </w:p>
    <w:p w14:paraId="2DF2292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</w:p>
    <w:p w14:paraId="3E21919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</w:p>
    <w:p w14:paraId="28DC02B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gt;= 85 &amp;&amp;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lt;= 100) {</w:t>
      </w:r>
    </w:p>
    <w:p w14:paraId="1B60CF5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A";</w:t>
      </w:r>
    </w:p>
    <w:p w14:paraId="6BFE300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4;</w:t>
      </w:r>
    </w:p>
    <w:p w14:paraId="1185D2C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55F368A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);</w:t>
      </w:r>
    </w:p>
    <w:p w14:paraId="76033C3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7528F5F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gt;= 80 &amp;&amp;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lt;= 84) {</w:t>
      </w:r>
    </w:p>
    <w:p w14:paraId="3F721B8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A-";</w:t>
      </w:r>
    </w:p>
    <w:p w14:paraId="179675B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3.75;</w:t>
      </w:r>
    </w:p>
    <w:p w14:paraId="022FA4E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+</w:t>
      </w:r>
    </w:p>
    <w:p w14:paraId="78D5480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);</w:t>
      </w:r>
    </w:p>
    <w:p w14:paraId="2939B4F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25DFAED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gt;= 75 &amp;&amp;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lt;= 79) {</w:t>
      </w:r>
    </w:p>
    <w:p w14:paraId="11440CE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B+";</w:t>
      </w:r>
    </w:p>
    <w:p w14:paraId="7AB0EC9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3.5;</w:t>
      </w:r>
    </w:p>
    <w:p w14:paraId="7071266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+</w:t>
      </w:r>
    </w:p>
    <w:p w14:paraId="3FDC588D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);</w:t>
      </w:r>
    </w:p>
    <w:p w14:paraId="033DE62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78B414B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gt;= 70 &amp;&amp;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lt;= 74) {</w:t>
      </w:r>
    </w:p>
    <w:p w14:paraId="2F8C0F3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B";</w:t>
      </w:r>
    </w:p>
    <w:p w14:paraId="2B31AF0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3;</w:t>
      </w:r>
    </w:p>
    <w:p w14:paraId="2C14F397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3AD1C35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);</w:t>
      </w:r>
    </w:p>
    <w:p w14:paraId="1C3FD87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5861253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gt;= 65 &amp;&amp;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lt;= 69) {</w:t>
      </w:r>
    </w:p>
    <w:p w14:paraId="21DDF88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B-";</w:t>
      </w:r>
    </w:p>
    <w:p w14:paraId="5B94912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2.75;</w:t>
      </w:r>
    </w:p>
    <w:p w14:paraId="6D90BEB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64F2160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);</w:t>
      </w:r>
    </w:p>
    <w:p w14:paraId="3643DB64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644464C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gt;= 60 &amp;&amp;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lt;= 64) {</w:t>
      </w:r>
    </w:p>
    <w:p w14:paraId="2EDB94F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C+";</w:t>
      </w:r>
    </w:p>
    <w:p w14:paraId="38EDA92F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2.5;</w:t>
      </w:r>
    </w:p>
    <w:p w14:paraId="10803C6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229AFEF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);</w:t>
      </w:r>
    </w:p>
    <w:p w14:paraId="2F33E348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74A318AB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lt; 59 &amp;&amp;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Nilai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&gt;= 1) {</w:t>
      </w:r>
    </w:p>
    <w:p w14:paraId="2FF65E5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C";</w:t>
      </w:r>
    </w:p>
    <w:p w14:paraId="198D2F8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2;</w:t>
      </w:r>
    </w:p>
    <w:p w14:paraId="5866242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Anda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Nilai </w:t>
      </w:r>
      <w:proofErr w:type="gramStart"/>
      <w:r w:rsidRPr="00C74B30">
        <w:rPr>
          <w:rFonts w:ascii="Times New Roman" w:hAnsi="Times New Roman" w:cs="Times New Roman"/>
          <w:sz w:val="24"/>
          <w:szCs w:val="24"/>
        </w:rPr>
        <w:t>Abjad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+ </w:t>
      </w:r>
    </w:p>
    <w:p w14:paraId="61864755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"\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nNilai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Angka </w:t>
      </w:r>
      <w:proofErr w:type="spellStart"/>
      <w:proofErr w:type="gramStart"/>
      <w:r w:rsidRPr="00C74B30">
        <w:rPr>
          <w:rFonts w:ascii="Times New Roman" w:hAnsi="Times New Roman" w:cs="Times New Roman"/>
          <w:sz w:val="24"/>
          <w:szCs w:val="24"/>
        </w:rPr>
        <w:t>Mutu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C74B30">
        <w:rPr>
          <w:rFonts w:ascii="Times New Roman" w:hAnsi="Times New Roman" w:cs="Times New Roman"/>
          <w:sz w:val="24"/>
          <w:szCs w:val="24"/>
        </w:rPr>
        <w:t xml:space="preserve"> " +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rentang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);</w:t>
      </w:r>
    </w:p>
    <w:p w14:paraId="776B6D2E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6F486DB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</w:p>
    <w:p w14:paraId="48A667B0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else {</w:t>
      </w:r>
    </w:p>
    <w:p w14:paraId="32E4B32A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>("Anda Salah Input");</w:t>
      </w:r>
    </w:p>
    <w:p w14:paraId="0ABA1F23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21494321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lastRenderedPageBreak/>
        <w:t>//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IPK</w:t>
      </w:r>
    </w:p>
    <w:p w14:paraId="12A1126C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a = (4.0*2+3.75*3+4.0*2+3.75*3)/10;</w:t>
      </w:r>
    </w:p>
    <w:p w14:paraId="484C6D02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("Hasil IPK </w:t>
      </w:r>
      <w:proofErr w:type="spellStart"/>
      <w:r w:rsidRPr="00C74B30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C74B30">
        <w:rPr>
          <w:rFonts w:ascii="Times New Roman" w:hAnsi="Times New Roman" w:cs="Times New Roman"/>
          <w:sz w:val="24"/>
          <w:szCs w:val="24"/>
        </w:rPr>
        <w:t xml:space="preserve"> = " + a);</w:t>
      </w:r>
    </w:p>
    <w:p w14:paraId="36FED346" w14:textId="77777777" w:rsidR="00C74B30" w:rsidRPr="00C74B30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ab/>
      </w:r>
      <w:r w:rsidRPr="00C74B30">
        <w:rPr>
          <w:rFonts w:ascii="Times New Roman" w:hAnsi="Times New Roman" w:cs="Times New Roman"/>
          <w:sz w:val="24"/>
          <w:szCs w:val="24"/>
        </w:rPr>
        <w:tab/>
        <w:t>}</w:t>
      </w:r>
    </w:p>
    <w:p w14:paraId="0193C0A7" w14:textId="68FBED55" w:rsidR="00C74B30" w:rsidRPr="000F7557" w:rsidRDefault="00C74B30" w:rsidP="00C74B30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C74B30">
        <w:rPr>
          <w:rFonts w:ascii="Times New Roman" w:hAnsi="Times New Roman" w:cs="Times New Roman"/>
          <w:sz w:val="24"/>
          <w:szCs w:val="24"/>
        </w:rPr>
        <w:t>}</w:t>
      </w:r>
    </w:p>
    <w:p w14:paraId="11473294" w14:textId="2F049888" w:rsidR="00AA4ED2" w:rsidRDefault="00C74B30" w:rsidP="00AA4ED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uaranya</w:t>
      </w:r>
      <w:proofErr w:type="spellEnd"/>
    </w:p>
    <w:p w14:paraId="4BD9B32D" w14:textId="1A149CB4" w:rsidR="00C74B30" w:rsidRPr="000F7557" w:rsidRDefault="00C74B30" w:rsidP="00AA4E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CC5486" wp14:editId="16483C41">
            <wp:extent cx="2009775" cy="6667500"/>
            <wp:effectExtent l="0" t="0" r="9525" b="0"/>
            <wp:docPr id="4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mbar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58356" w14:textId="58F455B7" w:rsidR="00AA4ED2" w:rsidRPr="000F7557" w:rsidRDefault="00AA4ED2" w:rsidP="00AA4E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7557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2D440A" w:rsidRPr="000F7557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0F7557">
        <w:rPr>
          <w:rFonts w:ascii="Times New Roman" w:hAnsi="Times New Roman" w:cs="Times New Roman"/>
          <w:b/>
          <w:bCs/>
          <w:sz w:val="24"/>
          <w:szCs w:val="24"/>
        </w:rPr>
        <w:t>] Kesimpulan</w:t>
      </w:r>
    </w:p>
    <w:p w14:paraId="5404E6D6" w14:textId="0E586B53" w:rsidR="00A713BA" w:rsidRPr="000F7557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F7557">
        <w:rPr>
          <w:rFonts w:ascii="Times New Roman" w:hAnsi="Times New Roman" w:cs="Times New Roman"/>
          <w:b/>
          <w:bCs/>
          <w:sz w:val="24"/>
          <w:szCs w:val="24"/>
        </w:rPr>
        <w:t>Analisa</w:t>
      </w:r>
    </w:p>
    <w:p w14:paraId="5B1879E1" w14:textId="77777777" w:rsidR="00A713BA" w:rsidRPr="000F7557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34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Susunlah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program!</w:t>
      </w:r>
    </w:p>
    <w:p w14:paraId="55089A48" w14:textId="35BE3184" w:rsidR="00A713BA" w:rsidRPr="000F7557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proofErr w:type="spellStart"/>
      <w:r w:rsidRPr="000F7557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dasar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alas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Anda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755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0F7557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0FFCD6CA" w14:textId="007F718D" w:rsidR="00A713BA" w:rsidRPr="007F6B6A" w:rsidRDefault="00A713BA" w:rsidP="00AE4BAD">
      <w:pPr>
        <w:spacing w:after="0"/>
        <w:contextualSpacing/>
        <w:rPr>
          <w:color w:val="FF0000"/>
        </w:rPr>
      </w:pPr>
      <w:r w:rsidRPr="000F7557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AE4BAD" w:rsidRPr="00AE4BAD">
        <w:rPr>
          <w:rFonts w:ascii="Times New Roman" w:hAnsi="Times New Roman" w:cs="Times New Roman"/>
          <w:sz w:val="24"/>
          <w:szCs w:val="24"/>
        </w:rPr>
        <w:t xml:space="preserve"> Pada program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kami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data string dan </w:t>
      </w:r>
      <w:proofErr w:type="spellStart"/>
      <w:proofErr w:type="gramStart"/>
      <w:r w:rsidR="00AE4BAD" w:rsidRPr="00AE4BAD">
        <w:rPr>
          <w:rFonts w:ascii="Times New Roman" w:hAnsi="Times New Roman" w:cs="Times New Roman"/>
          <w:sz w:val="24"/>
          <w:szCs w:val="24"/>
        </w:rPr>
        <w:t>double.Pada</w:t>
      </w:r>
      <w:proofErr w:type="spellEnd"/>
      <w:proofErr w:type="gram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operator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IF ELSE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pernyata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(True)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IF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dieksekus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bernila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salah </w:t>
      </w:r>
      <w:r w:rsidR="00AE4BAD" w:rsidRPr="00AE4BAD">
        <w:rPr>
          <w:rFonts w:ascii="Times New Roman" w:hAnsi="Times New Roman" w:cs="Times New Roman"/>
          <w:sz w:val="24"/>
          <w:szCs w:val="24"/>
        </w:rPr>
        <w:lastRenderedPageBreak/>
        <w:t xml:space="preserve">(False)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mengeksekus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ELSE.Maka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operator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jg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mengeksekusi</w:t>
      </w:r>
      <w:proofErr w:type="spellEnd"/>
      <w:r w:rsidR="00AE4BAD" w:rsidRPr="00AE4B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4BAD" w:rsidRPr="00AE4BAD">
        <w:rPr>
          <w:rFonts w:ascii="Times New Roman" w:hAnsi="Times New Roman" w:cs="Times New Roman"/>
          <w:sz w:val="24"/>
          <w:szCs w:val="24"/>
        </w:rPr>
        <w:t>kode</w:t>
      </w:r>
      <w:proofErr w:type="spellEnd"/>
    </w:p>
    <w:p w14:paraId="58380967" w14:textId="77777777" w:rsidR="007F6B6A" w:rsidRDefault="007F6B6A" w:rsidP="00A713BA">
      <w:pPr>
        <w:spacing w:after="0"/>
        <w:contextualSpacing/>
      </w:pPr>
    </w:p>
    <w:p w14:paraId="737B4AAD" w14:textId="44E129D1" w:rsidR="005D2BF9" w:rsidRDefault="005D2BF9" w:rsidP="00A713BA">
      <w:pPr>
        <w:spacing w:after="0"/>
        <w:contextualSpacing/>
      </w:pPr>
    </w:p>
    <w:p w14:paraId="7A4116C3" w14:textId="77777777" w:rsidR="00AA4ED2" w:rsidRDefault="00AA4ED2" w:rsidP="008C1C5C">
      <w:pPr>
        <w:contextualSpacing/>
        <w:rPr>
          <w:b/>
          <w:bCs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A4ED2" w14:paraId="0839E933" w14:textId="77777777" w:rsidTr="00AA4ED2">
        <w:tc>
          <w:tcPr>
            <w:tcW w:w="9016" w:type="dxa"/>
          </w:tcPr>
          <w:p w14:paraId="2CA5A7AA" w14:textId="77777777" w:rsidR="00AA4ED2" w:rsidRDefault="00AA4ED2" w:rsidP="00AA4ED2">
            <w:pPr>
              <w:contextualSpacing/>
              <w:rPr>
                <w:b/>
                <w:bCs/>
              </w:rPr>
            </w:pPr>
            <w:proofErr w:type="spellStart"/>
            <w:r w:rsidRPr="00D81CA3">
              <w:rPr>
                <w:b/>
                <w:bCs/>
              </w:rPr>
              <w:t>Refleksi</w:t>
            </w:r>
            <w:proofErr w:type="spellEnd"/>
            <w:r>
              <w:rPr>
                <w:b/>
                <w:bCs/>
              </w:rPr>
              <w:t xml:space="preserve"> </w:t>
            </w:r>
          </w:p>
          <w:p w14:paraId="6AACF4D8" w14:textId="0455C13E" w:rsidR="00AA4ED2" w:rsidRDefault="00EF53A1" w:rsidP="00EF53A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Kami </w:t>
            </w:r>
            <w:proofErr w:type="spellStart"/>
            <w:r>
              <w:rPr>
                <w:b/>
                <w:bCs/>
              </w:rPr>
              <w:t>ja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dapat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alam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ar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nta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IF dan SWITCH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buat</w:t>
            </w:r>
            <w:proofErr w:type="spellEnd"/>
            <w:r>
              <w:rPr>
                <w:b/>
                <w:bCs/>
              </w:rPr>
              <w:t xml:space="preserve"> program </w:t>
            </w:r>
            <w:proofErr w:type="spellStart"/>
            <w:r>
              <w:rPr>
                <w:b/>
                <w:bCs/>
              </w:rPr>
              <w:t>menentu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ila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ji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walaupu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erjaan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 w:rsidR="00FE6F11">
              <w:rPr>
                <w:b/>
                <w:bCs/>
              </w:rPr>
              <w:t>membutuhkan</w:t>
            </w:r>
            <w:proofErr w:type="spellEnd"/>
            <w:r w:rsidR="00FE6F11">
              <w:rPr>
                <w:b/>
                <w:bCs/>
              </w:rPr>
              <w:t xml:space="preserve"> </w:t>
            </w:r>
            <w:proofErr w:type="spellStart"/>
            <w:r w:rsidR="00FE6F11">
              <w:rPr>
                <w:b/>
                <w:bCs/>
              </w:rPr>
              <w:t>waktu</w:t>
            </w:r>
            <w:proofErr w:type="spellEnd"/>
            <w:r w:rsidR="00FE6F11">
              <w:rPr>
                <w:b/>
                <w:bCs/>
              </w:rPr>
              <w:t xml:space="preserve"> </w:t>
            </w:r>
            <w:proofErr w:type="spellStart"/>
            <w:r w:rsidR="00FE6F11">
              <w:rPr>
                <w:b/>
                <w:bCs/>
              </w:rPr>
              <w:t>untuk</w:t>
            </w:r>
            <w:proofErr w:type="spellEnd"/>
            <w:r w:rsidR="00FE6F11">
              <w:rPr>
                <w:b/>
                <w:bCs/>
              </w:rPr>
              <w:t xml:space="preserve"> </w:t>
            </w:r>
            <w:proofErr w:type="spellStart"/>
            <w:r w:rsidR="00FE6F11">
              <w:rPr>
                <w:b/>
                <w:bCs/>
              </w:rPr>
              <w:t>mempelajarinya</w:t>
            </w:r>
            <w:proofErr w:type="spellEnd"/>
            <w:r w:rsidR="00FE6F11">
              <w:rPr>
                <w:b/>
                <w:bCs/>
              </w:rPr>
              <w:t xml:space="preserve"> </w:t>
            </w:r>
            <w:proofErr w:type="spellStart"/>
            <w:r w:rsidR="00FE6F11">
              <w:rPr>
                <w:b/>
                <w:bCs/>
              </w:rPr>
              <w:t>dahulu</w:t>
            </w:r>
            <w:proofErr w:type="spellEnd"/>
            <w:r w:rsidR="00FE6F11">
              <w:rPr>
                <w:b/>
                <w:bCs/>
              </w:rPr>
              <w:t>.</w:t>
            </w:r>
          </w:p>
        </w:tc>
      </w:tr>
    </w:tbl>
    <w:p w14:paraId="0D0E0528" w14:textId="33CF2405" w:rsidR="008C1C5C" w:rsidRPr="00284265" w:rsidRDefault="00010605" w:rsidP="00AA4ED2">
      <w:pPr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sectPr w:rsidR="008C1C5C" w:rsidRPr="00284265" w:rsidSect="008A57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55883"/>
    <w:multiLevelType w:val="multilevel"/>
    <w:tmpl w:val="D1D8F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9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9B5A73"/>
    <w:multiLevelType w:val="hybridMultilevel"/>
    <w:tmpl w:val="2FD68B9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4B45080">
      <w:numFmt w:val="bullet"/>
      <w:lvlText w:val=""/>
      <w:lvlJc w:val="left"/>
      <w:pPr>
        <w:ind w:left="2160" w:hanging="360"/>
      </w:pPr>
      <w:rPr>
        <w:rFonts w:ascii="Symbol" w:eastAsiaTheme="minorHAnsi" w:hAnsi="Symbol" w:cs="Times New Roman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D1F22"/>
    <w:multiLevelType w:val="hybridMultilevel"/>
    <w:tmpl w:val="310CF628"/>
    <w:lvl w:ilvl="0" w:tplc="0421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455B33"/>
    <w:multiLevelType w:val="hybridMultilevel"/>
    <w:tmpl w:val="BF3017EC"/>
    <w:lvl w:ilvl="0" w:tplc="B92C5D2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980" w:hanging="360"/>
      </w:pPr>
    </w:lvl>
    <w:lvl w:ilvl="2" w:tplc="0421001B" w:tentative="1">
      <w:start w:val="1"/>
      <w:numFmt w:val="lowerRoman"/>
      <w:lvlText w:val="%3."/>
      <w:lvlJc w:val="right"/>
      <w:pPr>
        <w:ind w:left="2700" w:hanging="180"/>
      </w:pPr>
    </w:lvl>
    <w:lvl w:ilvl="3" w:tplc="0421000F" w:tentative="1">
      <w:start w:val="1"/>
      <w:numFmt w:val="decimal"/>
      <w:lvlText w:val="%4."/>
      <w:lvlJc w:val="left"/>
      <w:pPr>
        <w:ind w:left="3420" w:hanging="360"/>
      </w:pPr>
    </w:lvl>
    <w:lvl w:ilvl="4" w:tplc="04210019" w:tentative="1">
      <w:start w:val="1"/>
      <w:numFmt w:val="lowerLetter"/>
      <w:lvlText w:val="%5."/>
      <w:lvlJc w:val="left"/>
      <w:pPr>
        <w:ind w:left="4140" w:hanging="360"/>
      </w:pPr>
    </w:lvl>
    <w:lvl w:ilvl="5" w:tplc="0421001B" w:tentative="1">
      <w:start w:val="1"/>
      <w:numFmt w:val="lowerRoman"/>
      <w:lvlText w:val="%6."/>
      <w:lvlJc w:val="right"/>
      <w:pPr>
        <w:ind w:left="4860" w:hanging="180"/>
      </w:pPr>
    </w:lvl>
    <w:lvl w:ilvl="6" w:tplc="0421000F" w:tentative="1">
      <w:start w:val="1"/>
      <w:numFmt w:val="decimal"/>
      <w:lvlText w:val="%7."/>
      <w:lvlJc w:val="left"/>
      <w:pPr>
        <w:ind w:left="5580" w:hanging="360"/>
      </w:pPr>
    </w:lvl>
    <w:lvl w:ilvl="7" w:tplc="04210019" w:tentative="1">
      <w:start w:val="1"/>
      <w:numFmt w:val="lowerLetter"/>
      <w:lvlText w:val="%8."/>
      <w:lvlJc w:val="left"/>
      <w:pPr>
        <w:ind w:left="6300" w:hanging="360"/>
      </w:pPr>
    </w:lvl>
    <w:lvl w:ilvl="8" w:tplc="0421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7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A7CEB"/>
    <w:multiLevelType w:val="hybridMultilevel"/>
    <w:tmpl w:val="A3D80BCA"/>
    <w:lvl w:ilvl="0" w:tplc="8BC0CC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6"/>
  </w:num>
  <w:num w:numId="2" w16cid:durableId="2035881450">
    <w:abstractNumId w:val="5"/>
  </w:num>
  <w:num w:numId="3" w16cid:durableId="1858931230">
    <w:abstractNumId w:val="31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7"/>
  </w:num>
  <w:num w:numId="8" w16cid:durableId="352263455">
    <w:abstractNumId w:val="19"/>
  </w:num>
  <w:num w:numId="9" w16cid:durableId="1971200591">
    <w:abstractNumId w:val="18"/>
  </w:num>
  <w:num w:numId="10" w16cid:durableId="1271085247">
    <w:abstractNumId w:val="6"/>
  </w:num>
  <w:num w:numId="11" w16cid:durableId="1127745981">
    <w:abstractNumId w:val="13"/>
  </w:num>
  <w:num w:numId="12" w16cid:durableId="195318412">
    <w:abstractNumId w:val="15"/>
  </w:num>
  <w:num w:numId="13" w16cid:durableId="1362630418">
    <w:abstractNumId w:val="4"/>
  </w:num>
  <w:num w:numId="14" w16cid:durableId="1547255871">
    <w:abstractNumId w:val="32"/>
  </w:num>
  <w:num w:numId="15" w16cid:durableId="222109974">
    <w:abstractNumId w:val="3"/>
  </w:num>
  <w:num w:numId="16" w16cid:durableId="1322730470">
    <w:abstractNumId w:val="10"/>
  </w:num>
  <w:num w:numId="17" w16cid:durableId="1401102519">
    <w:abstractNumId w:val="22"/>
  </w:num>
  <w:num w:numId="18" w16cid:durableId="1921675293">
    <w:abstractNumId w:val="27"/>
  </w:num>
  <w:num w:numId="19" w16cid:durableId="1527064030">
    <w:abstractNumId w:val="30"/>
  </w:num>
  <w:num w:numId="20" w16cid:durableId="947813951">
    <w:abstractNumId w:val="21"/>
  </w:num>
  <w:num w:numId="21" w16cid:durableId="2018343541">
    <w:abstractNumId w:val="20"/>
  </w:num>
  <w:num w:numId="22" w16cid:durableId="700781828">
    <w:abstractNumId w:val="11"/>
  </w:num>
  <w:num w:numId="23" w16cid:durableId="1980106664">
    <w:abstractNumId w:val="2"/>
  </w:num>
  <w:num w:numId="24" w16cid:durableId="2023046984">
    <w:abstractNumId w:val="14"/>
  </w:num>
  <w:num w:numId="25" w16cid:durableId="1914897578">
    <w:abstractNumId w:val="24"/>
  </w:num>
  <w:num w:numId="26" w16cid:durableId="130297013">
    <w:abstractNumId w:val="25"/>
  </w:num>
  <w:num w:numId="27" w16cid:durableId="81340829">
    <w:abstractNumId w:val="28"/>
  </w:num>
  <w:num w:numId="28" w16cid:durableId="355280638">
    <w:abstractNumId w:val="29"/>
  </w:num>
  <w:num w:numId="29" w16cid:durableId="1283612352">
    <w:abstractNumId w:val="23"/>
  </w:num>
  <w:num w:numId="30" w16cid:durableId="1144396399">
    <w:abstractNumId w:val="7"/>
  </w:num>
  <w:num w:numId="31" w16cid:durableId="1281376073">
    <w:abstractNumId w:val="8"/>
  </w:num>
  <w:num w:numId="32" w16cid:durableId="250748820">
    <w:abstractNumId w:val="12"/>
  </w:num>
  <w:num w:numId="33" w16cid:durableId="4302001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gUA6PIgyCwAAAA="/>
  </w:docVars>
  <w:rsids>
    <w:rsidRoot w:val="00452228"/>
    <w:rsid w:val="000047AC"/>
    <w:rsid w:val="00010605"/>
    <w:rsid w:val="00027E1F"/>
    <w:rsid w:val="00071FBE"/>
    <w:rsid w:val="000F7557"/>
    <w:rsid w:val="001E443F"/>
    <w:rsid w:val="00284265"/>
    <w:rsid w:val="00291D9F"/>
    <w:rsid w:val="002D440A"/>
    <w:rsid w:val="00323454"/>
    <w:rsid w:val="003300ED"/>
    <w:rsid w:val="004433FB"/>
    <w:rsid w:val="00452228"/>
    <w:rsid w:val="004D5DBB"/>
    <w:rsid w:val="00510A7F"/>
    <w:rsid w:val="00594CB9"/>
    <w:rsid w:val="005A62AA"/>
    <w:rsid w:val="005B5F6E"/>
    <w:rsid w:val="005D2BF9"/>
    <w:rsid w:val="006078E4"/>
    <w:rsid w:val="00647BDE"/>
    <w:rsid w:val="0067163E"/>
    <w:rsid w:val="007252D9"/>
    <w:rsid w:val="007F6B6A"/>
    <w:rsid w:val="008A5765"/>
    <w:rsid w:val="008C1C5C"/>
    <w:rsid w:val="008E4B03"/>
    <w:rsid w:val="008E60FE"/>
    <w:rsid w:val="00956672"/>
    <w:rsid w:val="00A67996"/>
    <w:rsid w:val="00A713BA"/>
    <w:rsid w:val="00AA4ED2"/>
    <w:rsid w:val="00AE4BAD"/>
    <w:rsid w:val="00C04942"/>
    <w:rsid w:val="00C74B30"/>
    <w:rsid w:val="00C939D3"/>
    <w:rsid w:val="00C94097"/>
    <w:rsid w:val="00CC0873"/>
    <w:rsid w:val="00CF47FB"/>
    <w:rsid w:val="00D278D8"/>
    <w:rsid w:val="00D62FFA"/>
    <w:rsid w:val="00D81CA3"/>
    <w:rsid w:val="00E456CE"/>
    <w:rsid w:val="00EF53A1"/>
    <w:rsid w:val="00FD1D26"/>
    <w:rsid w:val="00FE6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D44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Kuat">
    <w:name w:val="Strong"/>
    <w:basedOn w:val="FontParagrafDefault"/>
    <w:uiPriority w:val="22"/>
    <w:qFormat/>
    <w:rsid w:val="002D440A"/>
    <w:rPr>
      <w:b/>
      <w:bCs/>
    </w:rPr>
  </w:style>
  <w:style w:type="character" w:styleId="Hyperlink">
    <w:name w:val="Hyperlink"/>
    <w:basedOn w:val="FontParagrafDefault"/>
    <w:uiPriority w:val="99"/>
    <w:unhideWhenUsed/>
    <w:rsid w:val="002D440A"/>
    <w:rPr>
      <w:color w:val="0000FF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2D44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0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Asus\Downloads\&#160;https:\www.youtube.com\watch%3fv=RB4nz4xkisM" TargetMode="External"/><Relationship Id="rId5" Type="http://schemas.openxmlformats.org/officeDocument/2006/relationships/hyperlink" Target="https://www.youtube.com/watch?v=G0dfdAFa9i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3</Pages>
  <Words>3881</Words>
  <Characters>22124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idzni sholekhah</cp:lastModifiedBy>
  <cp:revision>4</cp:revision>
  <dcterms:created xsi:type="dcterms:W3CDTF">2022-09-22T15:36:00Z</dcterms:created>
  <dcterms:modified xsi:type="dcterms:W3CDTF">2022-09-23T16:30:00Z</dcterms:modified>
</cp:coreProperties>
</file>